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Rcsostblzat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:rsidTr="00821656" w14:paraId="77516418" w14:textId="77777777">
        <w:tc>
          <w:tcPr>
            <w:tcW w:w="1418" w:type="dxa"/>
          </w:tcPr>
          <w:p w:rsidR="00A10324" w:rsidP="00A10324" w:rsidRDefault="00A10324" w14:paraId="0F85D70A" w14:textId="77777777">
            <w:r>
              <w:rPr>
                <w:noProof/>
                <w:lang w:eastAsia="hu-HU"/>
              </w:rPr>
              <w:drawing>
                <wp:inline distT="0" distB="0" distL="0" distR="0" wp14:anchorId="6028276E" wp14:editId="7F7D88BD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:rsidRPr="00220695" w:rsidR="00A10324" w:rsidP="00220695" w:rsidRDefault="00A10324" w14:paraId="1C97583A" w14:textId="77777777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:rsidR="00A10324" w:rsidP="00220695" w:rsidRDefault="001F6FB3" w14:paraId="75206862" w14:textId="77777777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Pr="00220695" w:rsidR="00A10324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:rsidRPr="00AD7684" w:rsidR="00723A97" w:rsidP="001B7A60" w:rsidRDefault="00723A97" w14:paraId="0879ED86" w14:textId="77777777">
      <w:pPr>
        <w:pStyle w:val="Fcm"/>
      </w:pPr>
      <w:r w:rsidRPr="00AD7684">
        <w:t>TANTÁRGYI ADATLAP</w:t>
      </w:r>
    </w:p>
    <w:p w:rsidR="00F80430" w:rsidP="00F80430" w:rsidRDefault="00F80430" w14:paraId="4899EA72" w14:textId="77777777">
      <w:pPr>
        <w:pStyle w:val="adat"/>
      </w:pPr>
    </w:p>
    <w:p w:rsidRPr="004543C3" w:rsidR="00484F1F" w:rsidP="00F80430" w:rsidRDefault="00D53C07" w14:paraId="53C3FD2A" w14:textId="77777777">
      <w:pPr>
        <w:pStyle w:val="FcmI"/>
      </w:pPr>
      <w:r w:rsidRPr="004543C3">
        <w:t>Tantárgyleírás</w:t>
      </w:r>
    </w:p>
    <w:p w:rsidRPr="004543C3" w:rsidR="00A91CB2" w:rsidP="00816956" w:rsidRDefault="00DA620D" w14:paraId="20D427B9" w14:textId="77777777">
      <w:pPr>
        <w:pStyle w:val="Cmsor1"/>
      </w:pPr>
      <w:r>
        <w:t>A</w:t>
      </w:r>
      <w:r w:rsidRPr="004543C3" w:rsidR="00945834">
        <w:t>lapadatok</w:t>
      </w:r>
    </w:p>
    <w:p w:rsidRPr="004543C3" w:rsidR="00A91CB2" w:rsidP="001B7A60" w:rsidRDefault="00A91CB2" w14:paraId="0604BA87" w14:textId="77777777">
      <w:pPr>
        <w:pStyle w:val="Cmsor2"/>
      </w:pPr>
      <w:r w:rsidRPr="001B7A60">
        <w:t>Tantárgy</w:t>
      </w:r>
      <w:r w:rsidRPr="004543C3">
        <w:t xml:space="preserve"> neve</w:t>
      </w:r>
      <w:r w:rsidRPr="004543C3" w:rsidR="00C621EB">
        <w:t xml:space="preserve"> (magyarul, angolul)</w:t>
      </w:r>
      <w:r w:rsidRPr="004543C3">
        <w:t xml:space="preserve"> </w:t>
      </w:r>
    </w:p>
    <w:p w:rsidRPr="008B7B2B" w:rsidR="00A91CB2" w:rsidP="0023236F" w:rsidRDefault="00F554DE" w14:paraId="7E748A1B" w14:textId="1D1AA724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15:color w:val="C0C0C0"/>
          <w:text/>
        </w:sdtPr>
        <w:sdtEndPr/>
        <w:sdtContent>
          <w:r w:rsidR="00FA21EA">
            <w:t>É</w:t>
          </w:r>
          <w:r w:rsidR="0068617C">
            <w:t>pítéstechnológia és építésmenedzsment szigorlat</w:t>
          </w:r>
        </w:sdtContent>
      </w:sdt>
      <w:r w:rsidR="003B4A6C">
        <w:rPr>
          <w:lang w:val="en-GB"/>
        </w:rPr>
        <w:t xml:space="preserve"> </w:t>
      </w:r>
      <w:r w:rsidRPr="004543C3" w:rsidR="003B4A6C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tag w:val="Course Name"/>
          <w:id w:val="-1833132065"/>
          <w:lock w:val="sdtLocked"/>
          <w:placeholder>
            <w:docPart w:val="7879BDC58EAD4C82BF75EF906289D164"/>
          </w:placeholder>
          <w15:color w:val="C0C0C0"/>
          <w:text/>
        </w:sdtPr>
        <w:sdtEndPr/>
        <w:sdtContent>
          <w:proofErr w:type="spellStart"/>
          <w:r w:rsidR="005C0505">
            <w:t>Constuction</w:t>
          </w:r>
          <w:proofErr w:type="spellEnd"/>
          <w:r w:rsidR="005C0505">
            <w:t xml:space="preserve"> </w:t>
          </w:r>
          <w:proofErr w:type="spellStart"/>
          <w:r w:rsidR="005C0505">
            <w:t>technology</w:t>
          </w:r>
          <w:proofErr w:type="spellEnd"/>
          <w:r w:rsidR="005C0505">
            <w:t xml:space="preserve"> and management </w:t>
          </w:r>
          <w:proofErr w:type="spellStart"/>
          <w:r w:rsidR="005C0505">
            <w:t>global</w:t>
          </w:r>
          <w:proofErr w:type="spellEnd"/>
          <w:r w:rsidR="005C0505">
            <w:t xml:space="preserve"> </w:t>
          </w:r>
          <w:proofErr w:type="spellStart"/>
          <w:r w:rsidR="005C0505">
            <w:t>exam</w:t>
          </w:r>
          <w:proofErr w:type="spellEnd"/>
        </w:sdtContent>
      </w:sdt>
    </w:p>
    <w:p w:rsidRPr="004543C3" w:rsidR="00A91CB2" w:rsidP="001B7A60" w:rsidRDefault="0069108A" w14:paraId="57E32F6F" w14:textId="77777777">
      <w:pPr>
        <w:pStyle w:val="Cmsor2"/>
      </w:pPr>
      <w:r w:rsidRPr="004543C3">
        <w:t>Azonosító (</w:t>
      </w:r>
      <w:r w:rsidRPr="004543C3" w:rsidR="00A03517">
        <w:t>tantárgykód</w:t>
      </w:r>
      <w:r w:rsidRPr="004543C3">
        <w:t>)</w:t>
      </w:r>
    </w:p>
    <w:p w:rsidRPr="0084280B" w:rsidR="0069108A" w:rsidP="0084280B" w:rsidRDefault="00D96801" w14:paraId="419F9874" w14:textId="6872393D">
      <w:pPr>
        <w:pStyle w:val="adat"/>
        <w:rPr>
          <w:rStyle w:val="adatC"/>
        </w:rPr>
      </w:pPr>
      <w:r w:rsidRPr="0084280B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15:color w:val="C0C0C0"/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8518A7">
            <w:rPr>
              <w:rStyle w:val="adatC"/>
            </w:rPr>
            <w:t>EK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15:color w:val="C0C0C0"/>
          <w:text/>
        </w:sdtPr>
        <w:sdtEndPr>
          <w:rPr>
            <w:rStyle w:val="adatC"/>
          </w:rPr>
        </w:sdtEndPr>
        <w:sdtContent>
          <w:r w:rsidRPr="00E10934" w:rsidR="00E10934">
            <w:rPr>
              <w:rStyle w:val="adatC"/>
            </w:rPr>
            <w:t>Q899</w:t>
          </w:r>
        </w:sdtContent>
      </w:sdt>
    </w:p>
    <w:p w:rsidRPr="004543C3" w:rsidR="0019682E" w:rsidP="001B7A60" w:rsidRDefault="0019682E" w14:paraId="22A87FE5" w14:textId="77777777">
      <w:pPr>
        <w:pStyle w:val="Cmsor2"/>
      </w:pPr>
      <w:r w:rsidRPr="004543C3">
        <w:t>A tantárgy jellege</w:t>
      </w:r>
    </w:p>
    <w:p w:rsidRPr="00664534" w:rsidR="0019682E" w:rsidP="008B7B2B" w:rsidRDefault="00F554DE" w14:paraId="353F414B" w14:textId="77777777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C94C47">
            <w:t>kontaktórával nem rendelkező tanegység</w:t>
          </w:r>
        </w:sdtContent>
      </w:sdt>
    </w:p>
    <w:p w:rsidRPr="004543C3" w:rsidR="0069108A" w:rsidP="001B7A60" w:rsidRDefault="00A10324" w14:paraId="56B8B090" w14:textId="77777777">
      <w:pPr>
        <w:pStyle w:val="Cmsor2"/>
      </w:pPr>
      <w:r>
        <w:t>Kurzus</w:t>
      </w:r>
      <w:r w:rsidR="00220695">
        <w:t>típu</w:t>
      </w:r>
      <w:r w:rsidR="008B7B2B">
        <w:t>s</w:t>
      </w:r>
      <w:r>
        <w:t>ok és ó</w:t>
      </w:r>
      <w:r w:rsidR="00D6405A">
        <w:t>raszámok</w:t>
      </w:r>
    </w:p>
    <w:tbl>
      <w:tblPr>
        <w:tblStyle w:val="Rcsostblzat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Pr="004543C3" w:rsidR="00C621EB" w:rsidTr="0013373D" w14:paraId="23CCA451" w14:textId="77777777">
        <w:tc>
          <w:tcPr>
            <w:tcW w:w="3398" w:type="dxa"/>
            <w:vAlign w:val="center"/>
          </w:tcPr>
          <w:p w:rsidRPr="004543C3" w:rsidR="00C621EB" w:rsidP="004A15E4" w:rsidRDefault="00A10324" w14:paraId="065A67BF" w14:textId="77777777">
            <w:pPr>
              <w:pStyle w:val="adatB"/>
            </w:pPr>
            <w:r>
              <w:t>kurzus</w:t>
            </w:r>
            <w:r w:rsidRPr="004543C3" w:rsidR="00C621EB">
              <w:t>típus</w:t>
            </w:r>
          </w:p>
        </w:tc>
        <w:tc>
          <w:tcPr>
            <w:tcW w:w="3398" w:type="dxa"/>
            <w:vAlign w:val="center"/>
          </w:tcPr>
          <w:p w:rsidRPr="004543C3" w:rsidR="00C621EB" w:rsidP="004A15E4" w:rsidRDefault="008B7B2B" w14:paraId="554ABF49" w14:textId="77777777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:rsidRPr="004543C3" w:rsidR="00C621EB" w:rsidP="004A15E4" w:rsidRDefault="008B7B2B" w14:paraId="2F993680" w14:textId="77777777">
            <w:pPr>
              <w:pStyle w:val="adatB"/>
            </w:pPr>
            <w:r>
              <w:t>jelleg</w:t>
            </w:r>
          </w:p>
        </w:tc>
      </w:tr>
      <w:tr w:rsidRPr="004543C3" w:rsidR="00C621EB" w:rsidTr="0013373D" w14:paraId="1CC42582" w14:textId="77777777">
        <w:tc>
          <w:tcPr>
            <w:tcW w:w="3398" w:type="dxa"/>
            <w:vAlign w:val="center"/>
          </w:tcPr>
          <w:p w:rsidRPr="0023236F" w:rsidR="00C621EB" w:rsidP="0023236F" w:rsidRDefault="00C621EB" w14:paraId="7CC88CC4" w14:textId="77777777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:rsidRPr="00F67750" w:rsidR="00C621EB" w:rsidP="00F67750" w:rsidRDefault="00F554DE" w14:paraId="34CD3723" w14:textId="7777777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D35638543CC8477189CCCB82BCDCD8EA"/>
                </w:placeholder>
                <w15:color w:val="C0C0C0"/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C94C47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:rsidRPr="0023236F" w:rsidR="00C621EB" w:rsidP="0023236F" w:rsidRDefault="00C621EB" w14:paraId="3FC8FDFA" w14:textId="77777777">
            <w:pPr>
              <w:pStyle w:val="adat"/>
            </w:pPr>
          </w:p>
        </w:tc>
      </w:tr>
      <w:tr w:rsidRPr="004543C3" w:rsidR="00C621EB" w:rsidTr="0013373D" w14:paraId="7A581268" w14:textId="77777777">
        <w:tc>
          <w:tcPr>
            <w:tcW w:w="3398" w:type="dxa"/>
            <w:vAlign w:val="center"/>
          </w:tcPr>
          <w:p w:rsidRPr="0023236F" w:rsidR="00C621EB" w:rsidP="0023236F" w:rsidRDefault="00C621EB" w14:paraId="2BDF9CDB" w14:textId="77777777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:rsidRPr="0023236F" w:rsidR="00C621EB" w:rsidP="0023236F" w:rsidRDefault="00F554DE" w14:paraId="3C9152FA" w14:textId="77777777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15:color w:val="C0C0C0"/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8518A7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:rsidRPr="00F67750" w:rsidR="00C621EB" w:rsidP="0084442B" w:rsidRDefault="00F554DE" w14:paraId="2E291D5C" w14:textId="77777777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15:color w:val="C0C0C0"/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8518A7">
                  <w:t>–</w:t>
                </w:r>
              </w:sdtContent>
            </w:sdt>
          </w:p>
        </w:tc>
      </w:tr>
      <w:tr w:rsidRPr="004543C3" w:rsidR="00C621EB" w:rsidTr="0013373D" w14:paraId="6D8391FB" w14:textId="77777777">
        <w:tc>
          <w:tcPr>
            <w:tcW w:w="3398" w:type="dxa"/>
            <w:vAlign w:val="center"/>
          </w:tcPr>
          <w:p w:rsidRPr="0023236F" w:rsidR="00C621EB" w:rsidP="0023236F" w:rsidRDefault="00C621EB" w14:paraId="1FC724A2" w14:textId="77777777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:rsidRPr="0023236F" w:rsidR="00C621EB" w:rsidP="00F67750" w:rsidRDefault="00F554DE" w14:paraId="35D51047" w14:textId="77777777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15:color w:val="C0C0C0"/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:rsidRPr="0023236F" w:rsidR="00C621EB" w:rsidP="0023236F" w:rsidRDefault="00F554DE" w14:paraId="49DE3AD3" w14:textId="77777777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15:color w:val="C0C0C0"/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:rsidRPr="004543C3" w:rsidR="00CC58FA" w:rsidP="001B7A60" w:rsidRDefault="00A90B12" w14:paraId="6B844883" w14:textId="77777777">
      <w:pPr>
        <w:pStyle w:val="Cmsor2"/>
      </w:pPr>
      <w:r w:rsidRPr="004543C3">
        <w:t>Tanulmányi teljesítményértékelés (minőségi értékelés) típusa</w:t>
      </w:r>
    </w:p>
    <w:p w:rsidRPr="005F5C78" w:rsidR="00CC58FA" w:rsidP="008B7B2B" w:rsidRDefault="00F554DE" w14:paraId="4CDEAD05" w14:textId="5CEB4C78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C94C47">
            <w:rPr/>
            <w:t>ötfokozatú érdemjegy (s)</w:t>
          </w:r>
        </w:sdtContent>
      </w:sdt>
      <w:r w:rsidR="4E594935">
        <w:rPr/>
        <w:t xml:space="preserve"> szigorlat</w:t>
      </w:r>
    </w:p>
    <w:p w:rsidRPr="004543C3" w:rsidR="00CC58FA" w:rsidP="001B7A60" w:rsidRDefault="00CC58FA" w14:paraId="15A07428" w14:textId="77777777">
      <w:pPr>
        <w:pStyle w:val="Cmsor2"/>
      </w:pPr>
      <w:r w:rsidRPr="004543C3">
        <w:t>Kredit</w:t>
      </w:r>
      <w:r w:rsidRPr="004543C3" w:rsidR="00161916">
        <w:t>szám</w:t>
      </w:r>
      <w:r w:rsidRPr="004543C3">
        <w:t xml:space="preserve"> </w:t>
      </w:r>
    </w:p>
    <w:p w:rsidRPr="008B7B2B" w:rsidR="00CC58FA" w:rsidP="008B7B2B" w:rsidRDefault="00F554DE" w14:paraId="4794E61E" w14:textId="77777777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15:color w:val="C0C0C0"/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26" w:value="26"/>
          </w:dropDownList>
        </w:sdtPr>
        <w:sdtEndPr/>
        <w:sdtContent>
          <w:r w:rsidR="00C94C47">
            <w:t>–</w:t>
          </w:r>
        </w:sdtContent>
      </w:sdt>
    </w:p>
    <w:p w:rsidRPr="004543C3" w:rsidR="00CC58FA" w:rsidP="001B7A60" w:rsidRDefault="00161916" w14:paraId="364CE098" w14:textId="77777777">
      <w:pPr>
        <w:pStyle w:val="Cmsor2"/>
      </w:pPr>
      <w:r w:rsidRPr="004543C3">
        <w:t>Tantárgyfelelős</w:t>
      </w:r>
    </w:p>
    <w:tbl>
      <w:tblPr>
        <w:tblStyle w:val="Rcsostblzat"/>
        <w:tblW w:w="1020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Pr="004543C3" w:rsidR="00A06CB9" w:rsidTr="004C0CAC" w14:paraId="3CB4EFB9" w14:textId="77777777">
        <w:tc>
          <w:tcPr>
            <w:tcW w:w="2126" w:type="dxa"/>
            <w:vAlign w:val="center"/>
          </w:tcPr>
          <w:p w:rsidRPr="0023236F" w:rsidR="00A06CB9" w:rsidP="0023236F" w:rsidRDefault="00A06CB9" w14:paraId="3E50FCF0" w14:textId="77777777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:rsidRPr="0023236F" w:rsidR="00A06CB9" w:rsidP="0023236F" w:rsidRDefault="00F554DE" w14:paraId="4404553C" w14:textId="77777777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15:color w:val="C0C0C0"/>
                <w:text/>
              </w:sdtPr>
              <w:sdtEndPr/>
              <w:sdtContent>
                <w:r w:rsidR="002B2814">
                  <w:t>Dr. Vidovszky István</w:t>
                </w:r>
              </w:sdtContent>
            </w:sdt>
          </w:p>
          <w:p w:rsidRPr="0023236F" w:rsidR="00A06CB9" w:rsidP="00A06CB9" w:rsidRDefault="00F554DE" w14:paraId="7546B4A9" w14:textId="79E3C64E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15:color w:val="C0C0C0"/>
                <w:text/>
              </w:sdtPr>
              <w:sdtEndPr/>
              <w:sdtContent>
                <w:r w:rsidR="00AE6BD7">
                  <w:t>egyetemi docens</w:t>
                </w:r>
              </w:sdtContent>
            </w:sdt>
          </w:p>
          <w:p w:rsidRPr="00A06CB9" w:rsidR="00A06CB9" w:rsidP="002B2814" w:rsidRDefault="00F554DE" w14:paraId="348DBDBE" w14:textId="513D3DA9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15:color w:val="C0C0C0"/>
                <w:text/>
              </w:sdtPr>
              <w:sdtEndPr/>
              <w:sdtContent>
                <w:r w:rsidR="002B2814">
                  <w:t>vidovszky</w:t>
                </w:r>
                <w:r w:rsidR="00AE6BD7">
                  <w:t>.istvan</w:t>
                </w:r>
                <w:r w:rsidR="005F4563">
                  <w:t>@</w:t>
                </w:r>
                <w:r w:rsidR="008518A7">
                  <w:t>e</w:t>
                </w:r>
                <w:r w:rsidR="00AE6BD7">
                  <w:t>p</w:t>
                </w:r>
                <w:r w:rsidR="008518A7">
                  <w:t>k</w:t>
                </w:r>
                <w:r w:rsidR="005F4563">
                  <w:t>.bme.hu</w:t>
                </w:r>
              </w:sdtContent>
            </w:sdt>
          </w:p>
        </w:tc>
      </w:tr>
      <w:tr w:rsidRPr="004543C3" w:rsidR="00A06CB9" w:rsidTr="004C0CAC" w14:paraId="47570E11" w14:textId="77777777">
        <w:tc>
          <w:tcPr>
            <w:tcW w:w="2126" w:type="dxa"/>
            <w:vAlign w:val="center"/>
          </w:tcPr>
          <w:p w:rsidRPr="0023236F" w:rsidR="00A06CB9" w:rsidP="0023236F" w:rsidRDefault="00A06CB9" w14:paraId="045D73E9" w14:textId="77777777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:rsidRPr="004543C3" w:rsidR="00A06CB9" w:rsidP="00A3270B" w:rsidRDefault="00A06CB9" w14:paraId="1034741C" w14:textId="77777777">
            <w:pPr>
              <w:jc w:val="center"/>
            </w:pPr>
          </w:p>
        </w:tc>
      </w:tr>
      <w:tr w:rsidRPr="004543C3" w:rsidR="00A06CB9" w:rsidTr="004C0CAC" w14:paraId="38D297CE" w14:textId="77777777">
        <w:tc>
          <w:tcPr>
            <w:tcW w:w="2126" w:type="dxa"/>
            <w:vAlign w:val="center"/>
          </w:tcPr>
          <w:p w:rsidRPr="0023236F" w:rsidR="00A06CB9" w:rsidP="0023236F" w:rsidRDefault="00A06CB9" w14:paraId="71C38F58" w14:textId="77777777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:rsidRPr="004543C3" w:rsidR="00A06CB9" w:rsidP="00A3270B" w:rsidRDefault="00A06CB9" w14:paraId="765F15C2" w14:textId="77777777">
            <w:pPr>
              <w:jc w:val="center"/>
            </w:pPr>
          </w:p>
        </w:tc>
      </w:tr>
    </w:tbl>
    <w:p w:rsidRPr="004543C3" w:rsidR="00A03517" w:rsidP="001B7A60" w:rsidRDefault="0019682E" w14:paraId="02169C12" w14:textId="77777777">
      <w:pPr>
        <w:pStyle w:val="Cmsor2"/>
      </w:pPr>
      <w:r w:rsidRPr="004543C3">
        <w:t>Tantárgyat g</w:t>
      </w:r>
      <w:r w:rsidRPr="004543C3" w:rsidR="00A03517">
        <w:t xml:space="preserve">ondozó </w:t>
      </w:r>
      <w:r w:rsidRPr="004543C3">
        <w:t>oktatási szervezeti egység</w:t>
      </w:r>
    </w:p>
    <w:p w:rsidRPr="004543C3" w:rsidR="00A03517" w:rsidP="00C85732" w:rsidRDefault="00F554DE" w14:paraId="386E1709" w14:textId="77777777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EndPr/>
        <w:sdtContent>
          <w:r w:rsidR="005F4563">
            <w:t>Építés</w:t>
          </w:r>
          <w:r w:rsidR="008518A7">
            <w:t xml:space="preserve">technológia és Építésmenedzsment </w:t>
          </w:r>
          <w:r w:rsidR="005F4563">
            <w:t>Tanszék</w:t>
          </w:r>
        </w:sdtContent>
      </w:sdt>
    </w:p>
    <w:p w:rsidR="00294D9E" w:rsidP="001B7A60" w:rsidRDefault="00294D9E" w14:paraId="72768C76" w14:textId="77777777">
      <w:pPr>
        <w:pStyle w:val="Cmsor2"/>
      </w:pPr>
      <w:r w:rsidRPr="004543C3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:rsidRPr="0098383B" w:rsidR="001F46EB" w:rsidP="001F46EB" w:rsidRDefault="00F554DE" w14:paraId="48F773B1" w14:textId="79289ABB">
          <w:pPr>
            <w:pStyle w:val="adat"/>
          </w:pPr>
          <w:hyperlink w:history="1" r:id="rId9">
            <w:r w:rsidRPr="00326D61" w:rsidR="00AE6BD7">
              <w:rPr>
                <w:rStyle w:val="Hiperhivatkozs"/>
              </w:rPr>
              <w:t xml:space="preserve"> http://www.ekt.bme.hu</w:t>
            </w:r>
          </w:hyperlink>
          <w:r w:rsidR="00AE6BD7">
            <w:t xml:space="preserve"> </w:t>
          </w:r>
        </w:p>
      </w:sdtContent>
    </w:sdt>
    <w:p w:rsidRPr="004543C3" w:rsidR="000928D1" w:rsidP="001B7A60" w:rsidRDefault="000928D1" w14:paraId="581E2BA2" w14:textId="77777777">
      <w:pPr>
        <w:pStyle w:val="Cmsor2"/>
      </w:pPr>
      <w:r w:rsidRPr="004543C3">
        <w:t xml:space="preserve">A </w:t>
      </w:r>
      <w:r w:rsidRPr="004543C3" w:rsidR="0019682E">
        <w:t xml:space="preserve">tantárgy </w:t>
      </w:r>
      <w:r w:rsidRPr="004543C3">
        <w:t>oktatás</w:t>
      </w:r>
      <w:r w:rsidRPr="004543C3" w:rsidR="0019682E">
        <w:t>ának</w:t>
      </w:r>
      <w:r w:rsidRPr="004543C3">
        <w:t xml:space="preserve"> nyelve </w:t>
      </w:r>
    </w:p>
    <w:p w:rsidRPr="00F67750" w:rsidR="00C85732" w:rsidP="00F67750" w:rsidRDefault="00F554DE" w14:paraId="187CD9FE" w14:textId="2A58AADA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C94C47">
            <w:t>magyar</w:t>
          </w:r>
        </w:sdtContent>
      </w:sdt>
      <w:r w:rsidR="1760DB3B">
        <w:t xml:space="preserve"> és angol</w:t>
      </w:r>
    </w:p>
    <w:p w:rsidR="00241221" w:rsidP="001B7A60" w:rsidRDefault="00535B35" w14:paraId="08C3AD95" w14:textId="77777777">
      <w:pPr>
        <w:pStyle w:val="Cmsor2"/>
      </w:pPr>
      <w:r>
        <w:t>A t</w:t>
      </w:r>
      <w:r w:rsidRPr="004543C3" w:rsidR="00241221">
        <w:t xml:space="preserve">antárgy </w:t>
      </w:r>
      <w:r w:rsidRPr="004543C3" w:rsidR="00F34EA0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/>
      <w:sdtContent>
        <w:p w:rsidR="00330053" w:rsidP="00330053" w:rsidRDefault="00330053" w14:paraId="55E6EB78" w14:textId="77777777">
          <w:pPr>
            <w:pStyle w:val="adat"/>
          </w:pPr>
          <w:r>
            <w:t>Kötelező az alábbi képzéseken:</w:t>
          </w:r>
        </w:p>
        <w:p w:rsidRPr="00AE4AF5" w:rsidR="00330053" w:rsidP="00C94C47" w:rsidRDefault="00B83161" w14:paraId="16E4393B" w14:textId="386A9F7F">
          <w:pPr>
            <w:pStyle w:val="Cmsor4"/>
          </w:pPr>
          <w:r w:rsidRPr="6872C14C">
            <w:rPr>
              <w:rStyle w:val="adatC"/>
            </w:rPr>
            <w:t>3N-M0</w:t>
          </w:r>
          <w:r>
            <w:t xml:space="preserve"> ● Építészmérnöki nappali osztatlan mesterképzés</w:t>
          </w:r>
          <w:r w:rsidR="000F55F0">
            <w:t xml:space="preserve"> magyar nyelven </w:t>
          </w:r>
          <w:r w:rsidR="00906BB1">
            <w:t xml:space="preserve">● </w:t>
          </w:r>
          <w:r w:rsidR="00AE6BD7">
            <w:t>8</w:t>
          </w:r>
          <w:r w:rsidR="000F55F0">
            <w:t>. félév</w:t>
          </w:r>
        </w:p>
        <w:p w:rsidR="6872C14C" w:rsidP="6872C14C" w:rsidRDefault="6872C14C" w14:paraId="52277246" w14:textId="6AC6F071">
          <w:pPr>
            <w:pStyle w:val="Cmsor4"/>
            <w:rPr>
              <w:rFonts w:eastAsiaTheme="minorEastAsia" w:cstheme="minorBidi"/>
            </w:rPr>
          </w:pPr>
          <w:r w:rsidRPr="6872C14C">
            <w:rPr>
              <w:rFonts w:ascii="Courier New" w:hAnsi="Courier New" w:eastAsia="Courier New" w:cs="Courier New"/>
              <w:b/>
              <w:bCs/>
            </w:rPr>
            <w:t>3NAM0</w:t>
          </w:r>
          <w:r w:rsidRPr="6872C14C">
            <w:rPr>
              <w:rFonts w:ascii="Segoe UI" w:hAnsi="Segoe UI"/>
            </w:rPr>
            <w:t xml:space="preserve"> </w:t>
          </w:r>
          <w:r w:rsidR="00B83161">
            <w:t>● Építészmérnöki nappali osztatlan mesterképzés</w:t>
          </w:r>
          <w:r w:rsidR="000F55F0">
            <w:t xml:space="preserve"> angol nyelven </w:t>
          </w:r>
          <w:r w:rsidR="00906BB1">
            <w:t xml:space="preserve">● </w:t>
          </w:r>
          <w:r w:rsidR="00AE6BD7">
            <w:t>8</w:t>
          </w:r>
          <w:r w:rsidR="000F55F0">
            <w:t>. félév</w:t>
          </w:r>
        </w:p>
      </w:sdtContent>
    </w:sdt>
    <w:p w:rsidRPr="004543C3" w:rsidR="000928D1" w:rsidP="001B7A60" w:rsidRDefault="00A90B12" w14:paraId="4C744FB8" w14:textId="77777777">
      <w:pPr>
        <w:pStyle w:val="Cmsor2"/>
      </w:pPr>
      <w:r w:rsidRPr="004543C3">
        <w:t>Közvetlen e</w:t>
      </w:r>
      <w:r w:rsidRPr="004543C3" w:rsidR="00294D9E">
        <w:t xml:space="preserve">lőkövetelmények </w:t>
      </w:r>
    </w:p>
    <w:p w:rsidRPr="00F7708A" w:rsidR="00D531FA" w:rsidP="00C555BC" w:rsidRDefault="0019682E" w14:paraId="25232408" w14:textId="77777777">
      <w:pPr>
        <w:pStyle w:val="Cmsor3"/>
      </w:pPr>
      <w:r w:rsidRPr="00F7708A">
        <w:t>Erős</w:t>
      </w:r>
      <w:r w:rsidRPr="00F7708A" w:rsidR="001A48BA">
        <w:t xml:space="preserve"> előkövetelmény</w:t>
      </w:r>
      <w:r w:rsidR="00EF6BD6">
        <w:t>:</w:t>
      </w:r>
    </w:p>
    <w:sdt>
      <w:sdtPr>
        <w:rPr>
          <w:rFonts w:ascii="Segoe UI" w:hAnsi="Segoe UI" w:cs="Segoe UI"/>
        </w:rPr>
        <w:id w:val="-2073574158"/>
        <w:lock w:val="sdtLocked"/>
        <w:placeholder>
          <w:docPart w:val="E346E9EE50B343F7B3A1AFEE7DDC446E"/>
        </w:placeholder>
        <w15:color w:val="C0C0C0"/>
      </w:sdtPr>
      <w:sdtEndPr>
        <w:rPr>
          <w:rFonts w:asciiTheme="minorHAnsi" w:hAnsiTheme="minorHAnsi" w:cstheme="majorBidi"/>
        </w:rPr>
      </w:sdtEndPr>
      <w:sdtContent>
        <w:p w:rsidR="00F7708A" w:rsidP="00D55C6C" w:rsidRDefault="00AE6BD7" w14:paraId="502A06BF" w14:textId="4CDF95D0">
          <w:pPr>
            <w:pStyle w:val="Cmsor4"/>
            <w:numPr>
              <w:ilvl w:val="3"/>
              <w:numId w:val="0"/>
            </w:numPr>
            <w:ind w:left="1134"/>
          </w:pPr>
          <w:r w:rsidRPr="27AE0D20">
            <w:rPr>
              <w:rFonts w:ascii="Courier New" w:hAnsi="Courier New" w:eastAsia="Courier New" w:cs="Courier New"/>
              <w:b/>
              <w:bCs/>
            </w:rPr>
            <w:t xml:space="preserve">BMEEPEKK601 </w:t>
          </w:r>
          <w:r w:rsidRPr="27AE0D20">
            <w:rPr>
              <w:rFonts w:ascii="Segoe UI" w:hAnsi="Segoe UI" w:cs="Segoe UI"/>
            </w:rPr>
            <w:t xml:space="preserve">ÉTM 2 - </w:t>
          </w:r>
          <w:r w:rsidRPr="27AE0D20">
            <w:rPr>
              <w:rStyle w:val="markedcontent"/>
              <w:rFonts w:ascii="Segoe UI" w:hAnsi="Segoe UI" w:cs="Segoe UI"/>
            </w:rPr>
            <w:t>Beruházás-menedzsment</w:t>
          </w:r>
        </w:p>
      </w:sdtContent>
    </w:sdt>
    <w:p w:rsidR="00EF6BD6" w:rsidP="00EF6BD6" w:rsidRDefault="00A90B12" w14:paraId="77519DEE" w14:textId="77777777">
      <w:pPr>
        <w:pStyle w:val="Cmsor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:rsidRPr="00EF6BD6" w:rsidR="00EF6BD6" w:rsidP="00EF6BD6" w:rsidRDefault="00EF6BD6" w14:paraId="1124BDC8" w14:textId="77777777">
          <w:pPr>
            <w:pStyle w:val="Cmsor4"/>
          </w:pPr>
          <w:r>
            <w:t>—</w:t>
          </w:r>
        </w:p>
      </w:sdtContent>
    </w:sdt>
    <w:p w:rsidR="00EF6BD6" w:rsidP="00EF6BD6" w:rsidRDefault="00DA620D" w14:paraId="4991611F" w14:textId="77777777">
      <w:pPr>
        <w:pStyle w:val="Cmsor3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sdt>
          <w:sdtPr>
            <w:id w:val="-474915932"/>
            <w:placeholder>
              <w:docPart w:val="8C42AD70FE07489DAE146E84ABC75D7F"/>
            </w:placeholder>
            <w15:color w:val="C0C0C0"/>
          </w:sdtPr>
          <w:sdtEndPr/>
          <w:sdtContent>
            <w:p w:rsidRPr="00AE6BD7" w:rsidR="00EF6BD6" w:rsidP="00AE6BD7" w:rsidRDefault="00AE6BD7" w14:paraId="6947B654" w14:textId="17D7B489">
              <w:pPr>
                <w:pStyle w:val="Cmsor4"/>
                <w:rPr>
                  <w:rFonts w:eastAsiaTheme="minorHAnsi" w:cstheme="minorHAnsi"/>
                  <w:iCs w:val="0"/>
                </w:rPr>
              </w:pPr>
              <w:r>
                <w:t>—</w:t>
              </w:r>
            </w:p>
          </w:sdtContent>
        </w:sdt>
      </w:sdtContent>
    </w:sdt>
    <w:p w:rsidR="00746FA5" w:rsidP="007F18C4" w:rsidRDefault="00746FA5" w14:paraId="7F2AAD12" w14:textId="4935A623">
      <w:pPr>
        <w:pStyle w:val="Cmsor3"/>
      </w:pPr>
      <w:r w:rsidRPr="00507A7F">
        <w:t xml:space="preserve">Kizáró feltétel </w:t>
      </w:r>
      <w:r w:rsidRPr="00507A7F" w:rsidR="00DA620D">
        <w:t>(nem vehető fel a tantárgy, ha korábban teljesítette az alábbi tantárgyak vagy tantárgycsoportok bármelyikét):</w:t>
      </w:r>
    </w:p>
    <w:p w:rsidRPr="00AE6BD7" w:rsidR="00AE6BD7" w:rsidP="00AE6BD7" w:rsidRDefault="00AE6BD7" w14:paraId="2A3379AA" w14:textId="77777777">
      <w:pPr>
        <w:pStyle w:val="Cmsor4"/>
      </w:pP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:rsidRPr="0008652C" w:rsidR="00507A7F" w:rsidP="0008652C" w:rsidRDefault="00AE6BD7" w14:paraId="233E95B5" w14:textId="536594B1">
          <w:pPr>
            <w:pStyle w:val="Cmsor4"/>
            <w:numPr>
              <w:ilvl w:val="0"/>
              <w:numId w:val="0"/>
            </w:numPr>
            <w:ind w:left="992"/>
            <w:rPr>
              <w:rFonts w:eastAsiaTheme="minorHAnsi" w:cstheme="minorHAnsi"/>
              <w:iCs w:val="0"/>
            </w:rPr>
          </w:pPr>
          <w:r w:rsidRPr="00C419CA">
            <w:rPr>
              <w:rFonts w:ascii="Courier New" w:hAnsi="Courier New" w:cs="Courier New"/>
              <w:b/>
              <w:bCs/>
            </w:rPr>
            <w:t>BMEEPEKS999</w:t>
          </w:r>
          <w:r>
            <w:t xml:space="preserve"> </w:t>
          </w:r>
          <w:sdt>
            <w:sdtPr>
              <w:id w:val="-1922717668"/>
              <w:placeholder>
                <w:docPart w:val="4871F157C4C54796A953B255A99E464C"/>
              </w:placeholder>
              <w15:color w:val="C0C0C0"/>
              <w:text/>
            </w:sdtPr>
            <w:sdtEndPr/>
            <w:sdtContent>
              <w:r w:rsidRPr="00CC1542">
                <w:t>Építéskivitelezés zárószigorlat</w:t>
              </w:r>
            </w:sdtContent>
          </w:sdt>
        </w:p>
      </w:sdtContent>
    </w:sdt>
    <w:p w:rsidRPr="004543C3" w:rsidR="00535B35" w:rsidP="007F18C4" w:rsidRDefault="00535B35" w14:paraId="3302187F" w14:textId="77777777">
      <w:pPr>
        <w:pStyle w:val="Cmsor2"/>
      </w:pPr>
      <w:r>
        <w:t>A tantárgyleírás érvényessége</w:t>
      </w:r>
    </w:p>
    <w:p w:rsidRPr="004543C3" w:rsidR="00535B35" w:rsidP="0023236F" w:rsidRDefault="00220695" w14:paraId="72728E82" w14:textId="22A0054B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>
        <w:t>Tanács</w:t>
      </w:r>
      <w:r w:rsidR="00A27F2C">
        <w:t>a</w:t>
      </w:r>
      <w:r>
        <w:t>,</w:t>
      </w:r>
      <w:r w:rsidR="00E511F0">
        <w:t xml:space="preserve"> </w:t>
      </w:r>
      <w:r>
        <w:t>érvényes</w:t>
      </w:r>
      <w:r w:rsidR="00E511F0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70204B">
            <w:t>20</w:t>
          </w:r>
          <w:r w:rsidR="00AE6BD7">
            <w:t>22</w:t>
          </w:r>
          <w:r w:rsidR="0070204B">
            <w:t>. má</w:t>
          </w:r>
          <w:r w:rsidR="00AE6BD7">
            <w:t>rci</w:t>
          </w:r>
          <w:r w:rsidR="0070204B">
            <w:t>us 30.</w:t>
          </w:r>
        </w:sdtContent>
      </w:sdt>
    </w:p>
    <w:p w:rsidRPr="004543C3" w:rsidR="00945834" w:rsidP="00816956" w:rsidRDefault="00B4723B" w14:paraId="2FD21148" w14:textId="77777777">
      <w:pPr>
        <w:pStyle w:val="Cmsor1"/>
      </w:pPr>
      <w:r w:rsidRPr="004543C3">
        <w:t xml:space="preserve">Célkitűzések és tanulási eredmények </w:t>
      </w:r>
    </w:p>
    <w:p w:rsidRPr="004543C3" w:rsidR="00B4723B" w:rsidP="001B7A60" w:rsidRDefault="00B4723B" w14:paraId="28EDBAF8" w14:textId="77777777">
      <w:pPr>
        <w:pStyle w:val="Cmsor2"/>
      </w:pPr>
      <w:r w:rsidRPr="004543C3">
        <w:t xml:space="preserve">Célkitűzések </w:t>
      </w:r>
    </w:p>
    <w:bookmarkStart w:name="_Ref448730858" w:displacedByCustomXml="next" w:id="0"/>
    <w:sdt>
      <w:sdtPr>
        <w:id w:val="864481985"/>
        <w:lock w:val="sdtLocked"/>
        <w:placeholder>
          <w:docPart w:val="EAB2E5B41E5847988953C65EB85BD480"/>
        </w:placeholder>
        <w15:color w:val="C0C0C0"/>
      </w:sdtPr>
      <w:sdtEndPr/>
      <w:sdtContent>
        <w:p w:rsidRPr="00AE4AF5" w:rsidR="00AE4AF5" w:rsidP="008518A7" w:rsidRDefault="008518A7" w14:paraId="432A7E55" w14:textId="1D85BA10">
          <w:pPr>
            <w:pStyle w:val="adat"/>
          </w:pPr>
          <w:r>
            <w:t>A tárgy elsődleges célja, hogy a</w:t>
          </w:r>
          <w:r w:rsidR="001E55FF">
            <w:t>z építéskivitelezés tantárgyak során átadott</w:t>
          </w:r>
          <w:r>
            <w:t xml:space="preserve"> </w:t>
          </w:r>
          <w:r w:rsidR="00735C86">
            <w:t xml:space="preserve">tudást átfogó módon </w:t>
          </w:r>
          <w:proofErr w:type="spellStart"/>
          <w:r w:rsidR="00735C86">
            <w:t>számonkérje</w:t>
          </w:r>
          <w:proofErr w:type="spellEnd"/>
          <w:r w:rsidR="00735C86">
            <w:t>.</w:t>
          </w:r>
        </w:p>
      </w:sdtContent>
    </w:sdt>
    <w:p w:rsidRPr="004543C3" w:rsidR="00A468EE" w:rsidP="004C2D6E" w:rsidRDefault="00791E84" w14:paraId="503D4C3C" w14:textId="77777777">
      <w:pPr>
        <w:pStyle w:val="Cmsor2"/>
      </w:pPr>
      <w:r w:rsidRPr="004543C3">
        <w:t xml:space="preserve">Tanulási eredmények </w:t>
      </w:r>
      <w:bookmarkEnd w:id="0"/>
    </w:p>
    <w:p w:rsidRPr="00E10934" w:rsidR="00E10934" w:rsidP="005D24C2" w:rsidRDefault="00AE6BD7" w14:paraId="6E54C8FB" w14:textId="7D8DBF46">
      <w:pPr>
        <w:pStyle w:val="paragraph"/>
        <w:numPr>
          <w:ilvl w:val="0"/>
          <w:numId w:val="4"/>
        </w:numPr>
        <w:spacing w:before="0" w:beforeAutospacing="0" w:after="0" w:afterAutospacing="0"/>
        <w:ind w:left="709" w:hanging="709"/>
        <w:jc w:val="both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  <w:r>
        <w:rPr>
          <w:rStyle w:val="normaltextrun"/>
          <w:rFonts w:ascii="Segoe UI" w:hAnsi="Segoe UI" w:cs="Segoe UI" w:eastAsiaTheme="majorEastAsia"/>
          <w:sz w:val="22"/>
          <w:szCs w:val="22"/>
        </w:rPr>
        <w:t>Tudás</w:t>
      </w:r>
    </w:p>
    <w:p w:rsidRPr="00E10934" w:rsidR="00E10934" w:rsidP="005D24C2" w:rsidRDefault="00E10934" w14:paraId="6BCCE956" w14:textId="70D94BFC">
      <w:pPr>
        <w:pStyle w:val="paragraph"/>
        <w:numPr>
          <w:ilvl w:val="0"/>
          <w:numId w:val="4"/>
        </w:numPr>
        <w:spacing w:before="0" w:beforeAutospacing="0" w:after="0" w:afterAutospacing="0"/>
        <w:ind w:left="709" w:hanging="709"/>
        <w:jc w:val="both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  <w:r>
        <w:rPr>
          <w:rStyle w:val="normaltextrun"/>
          <w:rFonts w:ascii="Segoe UI" w:hAnsi="Segoe UI" w:cs="Segoe UI" w:eastAsiaTheme="majorEastAsia"/>
          <w:sz w:val="22"/>
          <w:szCs w:val="22"/>
        </w:rPr>
        <w:t>Képesség</w:t>
      </w:r>
    </w:p>
    <w:p w:rsidRPr="00E10934" w:rsidR="00E10934" w:rsidP="005D24C2" w:rsidRDefault="00E10934" w14:paraId="0B988C56" w14:textId="2BABCB77">
      <w:pPr>
        <w:pStyle w:val="paragraph"/>
        <w:numPr>
          <w:ilvl w:val="0"/>
          <w:numId w:val="4"/>
        </w:numPr>
        <w:spacing w:before="0" w:beforeAutospacing="0" w:after="0" w:afterAutospacing="0"/>
        <w:ind w:left="709" w:hanging="709"/>
        <w:jc w:val="both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  <w:proofErr w:type="spellStart"/>
      <w:r>
        <w:rPr>
          <w:rStyle w:val="normaltextrun"/>
          <w:rFonts w:ascii="Segoe UI" w:hAnsi="Segoe UI" w:cs="Segoe UI" w:eastAsiaTheme="majorEastAsia"/>
          <w:sz w:val="22"/>
          <w:szCs w:val="22"/>
        </w:rPr>
        <w:t>Attitüd</w:t>
      </w:r>
      <w:proofErr w:type="spellEnd"/>
    </w:p>
    <w:p w:rsidRPr="00E10934" w:rsidR="00E10934" w:rsidP="005D24C2" w:rsidRDefault="00E10934" w14:paraId="4C63D18E" w14:textId="77777777">
      <w:pPr>
        <w:pStyle w:val="paragraph"/>
        <w:numPr>
          <w:ilvl w:val="0"/>
          <w:numId w:val="4"/>
        </w:numPr>
        <w:spacing w:before="0" w:beforeAutospacing="0" w:after="0" w:afterAutospacing="0"/>
        <w:ind w:left="709" w:hanging="709"/>
        <w:jc w:val="both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  <w:r>
        <w:rPr>
          <w:rStyle w:val="normaltextrun"/>
          <w:rFonts w:ascii="Segoe UI" w:hAnsi="Segoe UI" w:cs="Segoe UI" w:eastAsiaTheme="majorEastAsia"/>
          <w:sz w:val="22"/>
          <w:szCs w:val="22"/>
        </w:rPr>
        <w:t>Önállóság és felelősség</w:t>
      </w:r>
    </w:p>
    <w:p w:rsidRPr="00E10934" w:rsidR="00AE6BD7" w:rsidP="00E10934" w:rsidRDefault="00E10934" w14:paraId="6943FE4F" w14:textId="71DD2866">
      <w:pPr>
        <w:pStyle w:val="paragraph"/>
        <w:spacing w:before="0" w:beforeAutospacing="0" w:after="0" w:afterAutospacing="0"/>
        <w:ind w:left="709"/>
        <w:jc w:val="both"/>
        <w:textAlignment w:val="baseline"/>
        <w:rPr>
          <w:rStyle w:val="normaltextrun"/>
          <w:rFonts w:ascii="Segoe UI" w:hAnsi="Segoe UI" w:cs="Segoe UI"/>
          <w:sz w:val="22"/>
          <w:szCs w:val="22"/>
        </w:rPr>
      </w:pPr>
      <w:r w:rsidRPr="1760DB3B">
        <w:rPr>
          <w:rStyle w:val="normaltextrun"/>
          <w:rFonts w:ascii="Segoe UI" w:hAnsi="Segoe UI" w:cs="Segoe UI" w:eastAsiaTheme="majorEastAsia"/>
          <w:sz w:val="22"/>
          <w:szCs w:val="22"/>
        </w:rPr>
        <w:t>(</w:t>
      </w:r>
      <w:r w:rsidRPr="1760DB3B" w:rsidR="00AE6BD7">
        <w:rPr>
          <w:rStyle w:val="normaltextrun"/>
          <w:rFonts w:ascii="Segoe UI" w:hAnsi="Segoe UI" w:cs="Segoe UI" w:eastAsiaTheme="majorEastAsia"/>
          <w:sz w:val="22"/>
          <w:szCs w:val="22"/>
        </w:rPr>
        <w:t xml:space="preserve">a KKK 7.1.1.a </w:t>
      </w:r>
      <w:r w:rsidRPr="1760DB3B">
        <w:rPr>
          <w:rStyle w:val="normaltextrun"/>
          <w:rFonts w:ascii="Segoe UI" w:hAnsi="Segoe UI" w:cs="Segoe UI" w:eastAsiaTheme="majorEastAsia"/>
          <w:sz w:val="22"/>
          <w:szCs w:val="22"/>
        </w:rPr>
        <w:t xml:space="preserve">b, c és d </w:t>
      </w:r>
      <w:r w:rsidRPr="1760DB3B" w:rsidR="00AE6BD7">
        <w:rPr>
          <w:rStyle w:val="normaltextrun"/>
          <w:rFonts w:ascii="Segoe UI" w:hAnsi="Segoe UI" w:cs="Segoe UI" w:eastAsiaTheme="majorEastAsia"/>
          <w:sz w:val="22"/>
          <w:szCs w:val="22"/>
        </w:rPr>
        <w:t>pontja szerint</w:t>
      </w:r>
      <w:r w:rsidRPr="1760DB3B">
        <w:rPr>
          <w:rStyle w:val="normaltextrun"/>
          <w:rFonts w:ascii="Segoe UI" w:hAnsi="Segoe UI" w:cs="Segoe UI" w:eastAsiaTheme="majorEastAsia"/>
          <w:sz w:val="22"/>
          <w:szCs w:val="22"/>
        </w:rPr>
        <w:t>)</w:t>
      </w:r>
      <w:r w:rsidRPr="1760DB3B" w:rsidR="00AE6BD7">
        <w:rPr>
          <w:rStyle w:val="normaltextrun"/>
          <w:rFonts w:ascii="Segoe UI" w:hAnsi="Segoe UI" w:cs="Segoe UI" w:eastAsiaTheme="majorEastAsia"/>
          <w:sz w:val="22"/>
          <w:szCs w:val="22"/>
        </w:rPr>
        <w:t>:</w:t>
      </w:r>
    </w:p>
    <w:sdt>
      <w:sdt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p w:rsidR="00AE6BD7" w:rsidP="1760DB3B" w:rsidRDefault="1760DB3B" w14:paraId="1485C7EA" w14:textId="47240FC3">
          <w:pPr>
            <w:pStyle w:val="adat"/>
            <w:ind w:left="720"/>
            <w:rPr>
              <w:rStyle w:val="normaltextrun"/>
              <w:rFonts w:ascii="Segoe UI" w:hAnsi="Segoe UI" w:cs="Segoe UI" w:eastAsiaTheme="majorEastAsia"/>
            </w:rPr>
          </w:pPr>
          <w:r w:rsidRPr="1760DB3B">
            <w:rPr>
              <w:rStyle w:val="normaltextrun"/>
              <w:rFonts w:ascii="Segoe UI" w:hAnsi="Segoe UI" w:cs="Segoe UI" w:eastAsiaTheme="majorEastAsia"/>
            </w:rPr>
            <w:t xml:space="preserve">A tantárgy sikeres teljesítésével megerősíthetők és elmélyíthetők az alábbi tantárgyakban megszerzett kompetenciák: </w:t>
          </w:r>
          <w:sdt>
            <w:sdtPr>
              <w:id w:val="-737099080"/>
              <w:placeholder>
                <w:docPart w:val="7A800AF9B1AF470B9F16CDBF2366E872"/>
              </w:placeholder>
              <w15:color w:val="C0C0C0"/>
            </w:sdtPr>
            <w:sdtContent>
              <w:r w:rsidR="0074149D">
                <w:t xml:space="preserve"> </w:t>
              </w:r>
            </w:sdtContent>
          </w:sdt>
        </w:p>
        <w:p w:rsidR="00AE6BD7" w:rsidP="1760DB3B" w:rsidRDefault="1760DB3B" w14:paraId="3CE2E421" w14:textId="770A6C71">
          <w:pPr>
            <w:pStyle w:val="adat"/>
            <w:ind w:left="720"/>
            <w:rPr>
              <w:rStyle w:val="normaltextrun"/>
              <w:rFonts w:ascii="Segoe UI" w:hAnsi="Segoe UI" w:cs="Segoe UI" w:eastAsiaTheme="majorEastAsia"/>
            </w:rPr>
          </w:pPr>
          <w:r w:rsidRPr="1760DB3B">
            <w:rPr>
              <w:rStyle w:val="normaltextrun"/>
              <w:rFonts w:ascii="Segoe UI" w:hAnsi="Segoe UI" w:cs="Segoe UI" w:eastAsiaTheme="majorEastAsia"/>
            </w:rPr>
            <w:t xml:space="preserve">BMEEPEKA501 </w:t>
          </w:r>
        </w:p>
        <w:p w:rsidR="00AE6BD7" w:rsidP="1760DB3B" w:rsidRDefault="1760DB3B" w14:paraId="327FA1B8" w14:textId="22141E3E">
          <w:pPr>
            <w:pStyle w:val="adat"/>
            <w:ind w:left="720"/>
            <w:rPr>
              <w:rStyle w:val="normaltextrun"/>
              <w:rFonts w:ascii="Segoe UI" w:hAnsi="Segoe UI" w:cs="Segoe UI" w:eastAsiaTheme="majorEastAsia"/>
            </w:rPr>
          </w:pPr>
          <w:r w:rsidRPr="1760DB3B">
            <w:rPr>
              <w:rStyle w:val="normaltextrun"/>
              <w:rFonts w:ascii="Segoe UI" w:hAnsi="Segoe UI" w:cs="Segoe UI" w:eastAsiaTheme="majorEastAsia"/>
            </w:rPr>
            <w:t xml:space="preserve">BMEEPEKK601 </w:t>
          </w:r>
        </w:p>
        <w:p w:rsidR="00AE6BD7" w:rsidP="1760DB3B" w:rsidRDefault="1760DB3B" w14:paraId="2B95C449" w14:textId="6AD8B695">
          <w:pPr>
            <w:pStyle w:val="adat"/>
            <w:ind w:left="720"/>
            <w:rPr>
              <w:rStyle w:val="normaltextrun"/>
              <w:rFonts w:ascii="Segoe UI" w:hAnsi="Segoe UI" w:cs="Segoe UI" w:eastAsiaTheme="majorEastAsia"/>
            </w:rPr>
          </w:pPr>
          <w:r w:rsidRPr="1760DB3B">
            <w:rPr>
              <w:rStyle w:val="normaltextrun"/>
              <w:rFonts w:ascii="Segoe UI" w:hAnsi="Segoe UI" w:cs="Segoe UI" w:eastAsiaTheme="majorEastAsia"/>
            </w:rPr>
            <w:t>BMEEPEKA701</w:t>
          </w:r>
        </w:p>
      </w:sdtContent>
    </w:sdt>
    <w:p w:rsidRPr="00C94C47" w:rsidR="00E73573" w:rsidP="00AE6BD7" w:rsidRDefault="00F554DE" w14:paraId="3EFFD89F" w14:textId="1CC9CBAE">
      <w:pPr>
        <w:pStyle w:val="Cmsor4"/>
        <w:numPr>
          <w:ilvl w:val="0"/>
          <w:numId w:val="0"/>
        </w:numPr>
        <w:ind w:left="1134"/>
      </w:pPr>
      <w:sdt>
        <w:sdtPr>
          <w:id w:val="-2033188928"/>
          <w:lock w:val="sdtLocked"/>
          <w:placeholder>
            <w:docPart w:val="12DF42E1654B42029F69616A67BBD715"/>
          </w:placeholder>
          <w15:color w:val="C0C0C0"/>
        </w:sdtPr>
        <w:sdtEndPr/>
        <w:sdtContent/>
      </w:sdt>
      <w:sdt>
        <w:sdtPr>
          <w:id w:val="-771011534"/>
          <w:lock w:val="sdtLocked"/>
          <w:placeholder>
            <w:docPart w:val="C71AD0EFE7044A4FA82DEDD5087CDD7A"/>
          </w:placeholder>
          <w15:color w:val="C0C0C0"/>
        </w:sdtPr>
        <w:sdtEndPr/>
        <w:sdtContent>
          <w:r w:rsidR="00AE6BD7">
            <w:t xml:space="preserve"> </w:t>
          </w:r>
        </w:sdtContent>
      </w:sdt>
      <w:sdt>
        <w:sdtPr>
          <w:id w:val="-1672096747"/>
          <w:lock w:val="sdtLocked"/>
          <w:placeholder>
            <w:docPart w:val="D27DF73854B04ABCAC6E5032E576398E"/>
          </w:placeholder>
          <w15:color w:val="C0C0C0"/>
        </w:sdtPr>
        <w:sdtEndPr/>
        <w:sdtContent>
          <w:r w:rsidR="0064729D">
            <w:t xml:space="preserve"> </w:t>
          </w:r>
        </w:sdtContent>
      </w:sdt>
    </w:p>
    <w:p w:rsidRPr="004543C3" w:rsidR="00791E84" w:rsidP="001B7A60" w:rsidRDefault="00047B41" w14:paraId="782621ED" w14:textId="77777777">
      <w:pPr>
        <w:pStyle w:val="Cmsor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  <w15:color w:val="C0C0C0"/>
      </w:sdtPr>
      <w:sdtEndPr/>
      <w:sdtContent>
        <w:p w:rsidR="00CD3A57" w:rsidP="00CD3A57" w:rsidRDefault="00C94C47" w14:paraId="69F07CF4" w14:textId="448F5F81">
          <w:pPr>
            <w:pStyle w:val="adat"/>
          </w:pPr>
          <w:r>
            <w:t>Szigorlat írásbeli és szóbeli vizsgarésszel</w:t>
          </w:r>
          <w:r w:rsidR="00CD3A57">
            <w:t>.</w:t>
          </w:r>
          <w:r w:rsidR="000C7F71">
            <w:t xml:space="preserve"> Az írásbeli rész online vagy jelenlétben tartható.</w:t>
          </w:r>
        </w:p>
      </w:sdtContent>
    </w:sdt>
    <w:p w:rsidRPr="004543C3" w:rsidR="00175BAF" w:rsidP="001B7A60" w:rsidRDefault="00641A4B" w14:paraId="49F68038" w14:textId="77777777">
      <w:pPr>
        <w:pStyle w:val="Cmsor2"/>
      </w:pPr>
      <w:r w:rsidRPr="004543C3">
        <w:t>Tanulástámogató anyagok</w:t>
      </w:r>
    </w:p>
    <w:p w:rsidR="00175BAF" w:rsidP="004C2D6E" w:rsidRDefault="00885AD8" w14:paraId="10A1CD8C" w14:textId="77777777">
      <w:pPr>
        <w:pStyle w:val="Cmsor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p w:rsidRPr="0098383B" w:rsidR="00872296" w:rsidP="002F2F04" w:rsidRDefault="00413505" w14:paraId="2A57283C" w14:textId="3B7D9E02">
          <w:pPr>
            <w:pStyle w:val="adat"/>
          </w:pPr>
          <w:r>
            <w:t>l</w:t>
          </w:r>
          <w:r w:rsidR="00AE6BD7">
            <w:t>d</w:t>
          </w:r>
          <w:r>
            <w:t>. előkövetelmény tárgyak</w:t>
          </w:r>
        </w:p>
      </w:sdtContent>
    </w:sdt>
    <w:p w:rsidR="00175BAF" w:rsidP="004C2D6E" w:rsidRDefault="006D3FCE" w14:paraId="6CAF5E5C" w14:textId="77777777">
      <w:pPr>
        <w:pStyle w:val="Cmsor3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:rsidRPr="00872296" w:rsidR="00872296" w:rsidP="00413505" w:rsidRDefault="00F554DE" w14:paraId="1EC3E416" w14:textId="5D238F7D">
          <w:pPr>
            <w:pStyle w:val="adat"/>
            <w:rPr>
              <w:rStyle w:val="Hiperhivatkozs"/>
            </w:rPr>
          </w:pPr>
          <w:sdt>
            <w:sdtPr>
              <w:id w:val="-36899682"/>
              <w:placeholder>
                <w:docPart w:val="7BAC5936DA7D41BC8BCA6626849B0A39"/>
              </w:placeholder>
              <w15:color w:val="C0C0C0"/>
            </w:sdtPr>
            <w:sdtEndPr/>
            <w:sdtContent>
              <w:r w:rsidR="00413505">
                <w:t>l</w:t>
              </w:r>
              <w:r w:rsidR="00AE6BD7">
                <w:t>d</w:t>
              </w:r>
              <w:r w:rsidR="00413505">
                <w:t>. előkövetelmény tárgyak</w:t>
              </w:r>
            </w:sdtContent>
          </w:sdt>
        </w:p>
      </w:sdtContent>
    </w:sdt>
    <w:p w:rsidR="00175BAF" w:rsidP="004C2D6E" w:rsidRDefault="006D3FCE" w14:paraId="5C11F2C9" w14:textId="77777777">
      <w:pPr>
        <w:pStyle w:val="Cmsor3"/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sdt>
          <w:sdtPr>
            <w:id w:val="-806389651"/>
            <w:placeholder>
              <w:docPart w:val="3081F01FFFA148D2BEFB91005185480C"/>
            </w:placeholder>
            <w15:color w:val="C0C0C0"/>
          </w:sdtPr>
          <w:sdtEndPr/>
          <w:sdtContent>
            <w:p w:rsidR="00F80430" w:rsidP="00413505" w:rsidRDefault="00413505" w14:paraId="379BFE35" w14:textId="3844834E">
              <w:pPr>
                <w:pStyle w:val="adat"/>
              </w:pPr>
              <w:r>
                <w:t>l</w:t>
              </w:r>
              <w:r w:rsidR="00AE6BD7">
                <w:t>d</w:t>
              </w:r>
              <w:r>
                <w:t>. előkövetelmény tárgyak</w:t>
              </w:r>
            </w:p>
          </w:sdtContent>
        </w:sdt>
      </w:sdtContent>
    </w:sdt>
    <w:p w:rsidR="00B5174A" w:rsidP="00B5174A" w:rsidRDefault="00B5174A" w14:paraId="76741463" w14:textId="77777777">
      <w:pPr>
        <w:pStyle w:val="Cmsor1"/>
      </w:pPr>
      <w:r>
        <w:t>Tantárgy tematikája</w:t>
      </w:r>
    </w:p>
    <w:p w:rsidR="00B5174A" w:rsidP="00B5174A" w:rsidRDefault="00B5174A" w14:paraId="5E3F11B3" w14:textId="77777777">
      <w:pPr>
        <w:pStyle w:val="Cmsor2"/>
      </w:pPr>
      <w:r>
        <w:t>Előadások tematikája</w:t>
      </w:r>
      <w:r w:rsidR="00413505">
        <w:t>: -</w:t>
      </w:r>
    </w:p>
    <w:p w:rsidR="00413505" w:rsidP="005D24C2" w:rsidRDefault="00413505" w14:paraId="3496E40F" w14:textId="77777777">
      <w:pPr>
        <w:pStyle w:val="Listaszerbekezds"/>
        <w:numPr>
          <w:ilvl w:val="0"/>
          <w:numId w:val="3"/>
        </w:numPr>
        <w:spacing w:after="160" w:line="259" w:lineRule="auto"/>
        <w:jc w:val="left"/>
      </w:pPr>
      <w:r w:rsidRPr="00BD1CD1">
        <w:rPr>
          <w:i/>
        </w:rPr>
        <w:t xml:space="preserve">a tárgyhoz nem tartozik </w:t>
      </w:r>
      <w:r>
        <w:rPr>
          <w:i/>
        </w:rPr>
        <w:t>előadás</w:t>
      </w:r>
      <w:r>
        <w:t xml:space="preserve"> </w:t>
      </w:r>
    </w:p>
    <w:p w:rsidR="00B5174A" w:rsidP="00B5174A" w:rsidRDefault="00B5174A" w14:paraId="1BB7D9BC" w14:textId="77777777">
      <w:pPr>
        <w:pStyle w:val="Cmsor2"/>
      </w:pPr>
      <w:r>
        <w:t>Gyakorlati órák tematikája</w:t>
      </w:r>
    </w:p>
    <w:p w:rsidRPr="00BD1CD1" w:rsidR="00B5174A" w:rsidP="005D24C2" w:rsidRDefault="00B5174A" w14:paraId="7728C34E" w14:textId="77777777">
      <w:pPr>
        <w:pStyle w:val="Listaszerbekezds"/>
        <w:numPr>
          <w:ilvl w:val="0"/>
          <w:numId w:val="3"/>
        </w:numPr>
        <w:spacing w:after="160" w:line="259" w:lineRule="auto"/>
        <w:jc w:val="left"/>
        <w:rPr>
          <w:i/>
        </w:rPr>
      </w:pPr>
      <w:r w:rsidRPr="00BD1CD1">
        <w:rPr>
          <w:i/>
        </w:rPr>
        <w:t xml:space="preserve">a tárgyhoz nem tartozik gyakorlat </w:t>
      </w:r>
    </w:p>
    <w:p w:rsidR="00F80430" w:rsidRDefault="00F80430" w14:paraId="71D98882" w14:textId="77777777">
      <w:pPr>
        <w:spacing w:after="160" w:line="259" w:lineRule="auto"/>
        <w:jc w:val="left"/>
      </w:pPr>
      <w:r>
        <w:br w:type="page"/>
      </w:r>
    </w:p>
    <w:p w:rsidRPr="004543C3" w:rsidR="00AB277F" w:rsidP="001B7A60" w:rsidRDefault="00AB277F" w14:paraId="4156E920" w14:textId="77777777">
      <w:pPr>
        <w:pStyle w:val="FcmI"/>
      </w:pPr>
      <w:r w:rsidRPr="004543C3">
        <w:lastRenderedPageBreak/>
        <w:t xml:space="preserve">TantárgyKövetelmények </w:t>
      </w:r>
    </w:p>
    <w:p w:rsidRPr="004543C3" w:rsidR="003601CF" w:rsidP="00816956" w:rsidRDefault="00D367E0" w14:paraId="3E3A3AE1" w14:textId="77777777">
      <w:pPr>
        <w:pStyle w:val="Cmsor1"/>
      </w:pPr>
      <w:r>
        <w:t xml:space="preserve">A </w:t>
      </w:r>
      <w:r w:rsidRPr="00816956" w:rsidR="003601CF">
        <w:t>Tanulmányi</w:t>
      </w:r>
      <w:r w:rsidRPr="004543C3" w:rsidR="003601CF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:rsidRPr="004543C3" w:rsidR="003601CF" w:rsidP="00816956" w:rsidRDefault="003601CF" w14:paraId="5AF1A3CD" w14:textId="77777777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:rsidRPr="00735C86" w:rsidR="009C6FB5" w:rsidP="009C6FB5" w:rsidRDefault="009C6FB5" w14:paraId="0325D60E" w14:textId="13804CD3">
          <w:pPr>
            <w:pStyle w:val="Cmsor3"/>
          </w:pPr>
          <w:r>
            <w:t>A</w:t>
          </w:r>
          <w:r w:rsidR="00735C86">
            <w:t xml:space="preserve"> szigorlatok teljesítése</w:t>
          </w:r>
          <w:r>
            <w:t xml:space="preserve"> kötelező. </w:t>
          </w:r>
          <w:r w:rsidR="00735C86">
            <w:t xml:space="preserve">A szigorlatok rendjét, szervezését </w:t>
          </w:r>
          <w:r w:rsidR="00C55BBE">
            <w:t xml:space="preserve">TVSZ </w:t>
          </w:r>
          <w:r w:rsidR="00AE6BD7">
            <w:t>vonatkozó részei</w:t>
          </w:r>
          <w:r w:rsidR="00C55BBE">
            <w:t xml:space="preserve"> </w:t>
          </w:r>
          <w:r w:rsidR="00735C86">
            <w:t>tartalmazzák.</w:t>
          </w:r>
        </w:p>
        <w:p w:rsidRPr="009C6FB5" w:rsidR="00126AC7" w:rsidP="009C6FB5" w:rsidRDefault="009C6FB5" w14:paraId="5D917DBF" w14:textId="77777777">
          <w:pPr>
            <w:pStyle w:val="Cmsor3"/>
          </w:pPr>
          <w:r w:rsidRPr="009C6FB5">
            <w:t>Vitás esetekben a hatályos Tanulmányi- és Vizsgaszabályzat, továbbá a hatályos Etikai Kódex szabályrendszere az irányadó.</w:t>
          </w:r>
        </w:p>
      </w:sdtContent>
    </w:sdt>
    <w:p w:rsidR="00DB6E76" w:rsidP="001B7A60" w:rsidRDefault="00DB6E76" w14:paraId="3191FE1A" w14:textId="77777777">
      <w:pPr>
        <w:pStyle w:val="Cmsor2"/>
      </w:pPr>
      <w:r w:rsidRPr="004543C3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15:color w:val="C0C0C0"/>
      </w:sdtPr>
      <w:sdtEndPr>
        <w:rPr>
          <w:rFonts w:eastAsiaTheme="majorEastAsia" w:cstheme="majorBidi"/>
          <w:iCs w:val="0"/>
          <w:szCs w:val="24"/>
        </w:rPr>
      </w:sdtEndPr>
      <w:sdtContent>
        <w:p w:rsidRPr="00EC509A" w:rsidR="00EC509A" w:rsidP="00EC509A" w:rsidRDefault="00EC509A" w14:paraId="48CE03A3" w14:textId="77777777">
          <w:pPr>
            <w:pStyle w:val="Cmsor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  <w:r w:rsidRPr="00B41C3B" w:rsidR="00B41C3B">
            <w:t xml:space="preserve"> </w:t>
          </w:r>
          <w:r w:rsidRPr="00735C86" w:rsidR="00413505">
            <w:rPr>
              <w:i/>
            </w:rPr>
            <w:t>nincs</w:t>
          </w:r>
        </w:p>
        <w:p w:rsidRPr="00EC509A" w:rsidR="00261FF6" w:rsidP="00EC509A" w:rsidRDefault="00447B09" w14:paraId="226E560A" w14:textId="77777777">
          <w:pPr>
            <w:pStyle w:val="Cmsor4"/>
            <w:jc w:val="both"/>
            <w:rPr>
              <w:rFonts w:cs="Times New Roman"/>
            </w:rPr>
          </w:pPr>
          <w:r>
            <w:rPr>
              <w:i/>
            </w:rPr>
            <w:t>Ö</w:t>
          </w:r>
          <w:r w:rsidRPr="00447B09" w:rsidR="00EC509A">
            <w:rPr>
              <w:i/>
            </w:rPr>
            <w:t>sszegző tanulmányi teljesítményértékelés</w:t>
          </w:r>
          <w:r w:rsidR="00413505">
            <w:t xml:space="preserve">: </w:t>
          </w:r>
          <w:r w:rsidRPr="00735C86" w:rsidR="00413505">
            <w:rPr>
              <w:i/>
            </w:rPr>
            <w:t>nincs</w:t>
          </w:r>
          <w:r w:rsidRPr="00EC509A" w:rsidR="00EC509A">
            <w:t>;</w:t>
          </w:r>
        </w:p>
        <w:p w:rsidRPr="00261FF6" w:rsidR="00EC509A" w:rsidP="00EC509A" w:rsidRDefault="00447B09" w14:paraId="7DE77E98" w14:textId="77777777">
          <w:pPr>
            <w:pStyle w:val="Cmsor4"/>
            <w:jc w:val="both"/>
            <w:rPr>
              <w:rFonts w:cs="Times New Roman"/>
            </w:rPr>
          </w:pPr>
          <w:r>
            <w:rPr>
              <w:rFonts w:cs="Times New Roman"/>
              <w:i/>
            </w:rPr>
            <w:t>R</w:t>
          </w:r>
          <w:r w:rsidRPr="00447B09" w:rsidR="00EC509A">
            <w:rPr>
              <w:rFonts w:cs="Times New Roman"/>
              <w:i/>
            </w:rPr>
            <w:t>észteljesítmény-értékelés</w:t>
          </w:r>
          <w:r w:rsidR="00ED2F65">
            <w:rPr>
              <w:rFonts w:cs="Times New Roman"/>
            </w:rPr>
            <w:t xml:space="preserve">: </w:t>
          </w:r>
          <w:r w:rsidRPr="00735C86" w:rsidR="00735C86">
            <w:rPr>
              <w:rFonts w:cs="Times New Roman"/>
              <w:i/>
            </w:rPr>
            <w:t>nincs</w:t>
          </w:r>
        </w:p>
        <w:p w:rsidRPr="00ED2F65" w:rsidR="00261FF6" w:rsidP="00ED2F65" w:rsidRDefault="00B348C7" w14:paraId="34F07991" w14:textId="77777777">
          <w:pPr>
            <w:pStyle w:val="Cmsor3"/>
            <w:rPr>
              <w:i/>
            </w:rPr>
          </w:pPr>
          <w:r>
            <w:rPr>
              <w:i/>
            </w:rPr>
            <w:t>V</w:t>
          </w:r>
          <w:r w:rsidRPr="00EC509A" w:rsidR="00EC509A">
            <w:rPr>
              <w:i/>
            </w:rPr>
            <w:t>izsgaidőszakban végzett teljesítményértékelések:</w:t>
          </w:r>
          <w:r w:rsidR="00413505">
            <w:rPr>
              <w:i/>
            </w:rPr>
            <w:t xml:space="preserve"> szigorlat írásbeli és szóbeli vizsgarésszel</w:t>
          </w:r>
        </w:p>
      </w:sdtContent>
    </w:sdt>
    <w:p w:rsidRPr="008632C4" w:rsidR="002505B1" w:rsidP="00686448" w:rsidRDefault="00447B09" w14:paraId="08747C55" w14:textId="77777777">
      <w:pPr>
        <w:pStyle w:val="Cmsor2"/>
      </w:pPr>
      <w:bookmarkStart w:name="_Ref466272077" w:id="1"/>
      <w:r>
        <w:t>T</w:t>
      </w:r>
      <w:r w:rsidRPr="004543C3">
        <w:t>eljesítményértékelések részaránya a minősítésben</w:t>
      </w:r>
      <w:bookmarkEnd w:id="1"/>
    </w:p>
    <w:sdt>
      <w:sdtPr>
        <w:id w:val="1795019586"/>
        <w:placeholder>
          <w:docPart w:val="2482B3C1FE23401C8CFF2DAE59C20B50"/>
        </w:placeholder>
        <w15:color w:val="C0C0C0"/>
      </w:sdtPr>
      <w:sdtEndPr/>
      <w:sdtContent>
        <w:p w:rsidRPr="009C6FB5" w:rsidR="0014720E" w:rsidP="00447B09" w:rsidRDefault="0014720E" w14:paraId="77D27562" w14:textId="77777777">
          <w:pPr>
            <w:pStyle w:val="Cmsor3"/>
          </w:pPr>
          <w:r w:rsidRPr="009C6FB5">
            <w:t>A</w:t>
          </w:r>
          <w:r w:rsidR="008632C4">
            <w:t>z</w:t>
          </w:r>
          <w:r w:rsidRPr="008632C4" w:rsidR="008632C4">
            <w:t xml:space="preserve"> aláírás megszerzésének</w:t>
          </w:r>
          <w:r w:rsidR="00447B09">
            <w:t xml:space="preserve"> a </w:t>
          </w:r>
          <w:r w:rsidRPr="008632C4" w:rsidR="008632C4">
            <w:t xml:space="preserve">feltétele a </w:t>
          </w:r>
          <w:r w:rsidR="00413505">
            <w:t>tárgy felvétele</w:t>
          </w:r>
          <w:r w:rsidRPr="009C6FB5">
            <w:t>.</w:t>
          </w:r>
        </w:p>
        <w:p w:rsidRPr="00413505" w:rsidR="007E3B82" w:rsidP="00413505" w:rsidRDefault="008632C4" w14:paraId="5FEE2CC2" w14:textId="77777777">
          <w:pPr>
            <w:pStyle w:val="Cmsor3"/>
          </w:pPr>
          <w:r>
            <w:t>A</w:t>
          </w:r>
          <w:r w:rsidRPr="009C6FB5" w:rsidR="0014720E">
            <w:t xml:space="preserve"> </w:t>
          </w:r>
          <w:r w:rsidRPr="008632C4">
            <w:t xml:space="preserve">szorgalmi időszakban végzett teljesítményértékelések </w:t>
          </w:r>
          <w:r w:rsidR="00447B09">
            <w:t>részaránya a minősítésben</w:t>
          </w:r>
          <w:r>
            <w:t>:</w:t>
          </w:r>
          <w:r w:rsidR="00413505">
            <w:t xml:space="preserve"> - </w:t>
          </w:r>
        </w:p>
        <w:p w:rsidRPr="007E3B82" w:rsidR="0014720E" w:rsidP="007E3B82" w:rsidRDefault="008632C4" w14:paraId="4F37E791" w14:textId="77777777">
          <w:pPr>
            <w:pStyle w:val="Cmsor3"/>
            <w:rPr>
              <w:iCs/>
            </w:rPr>
          </w:pPr>
          <w:r w:rsidRPr="008632C4">
            <w:rPr>
              <w:iCs/>
            </w:rPr>
            <w:t xml:space="preserve">A </w:t>
          </w:r>
          <w:r w:rsidR="00413505">
            <w:rPr>
              <w:iCs/>
            </w:rPr>
            <w:t>szigorlati</w:t>
          </w:r>
          <w:r w:rsidRPr="008632C4">
            <w:rPr>
              <w:iCs/>
            </w:rPr>
            <w:t xml:space="preserve"> érdemjegy</w:t>
          </w:r>
          <w:r w:rsidR="00ED2F65">
            <w:rPr>
              <w:iCs/>
            </w:rPr>
            <w:t xml:space="preserve"> számításának alapját a</w:t>
          </w:r>
          <w:r w:rsidR="00413505">
            <w:rPr>
              <w:iCs/>
            </w:rPr>
            <w:t>z írásbelin elért pontszám és a szóbelin elért eredmény átlaga</w:t>
          </w:r>
          <w:r w:rsidR="00ED2F65">
            <w:rPr>
              <w:iCs/>
            </w:rPr>
            <w:t xml:space="preserve"> képezi.</w:t>
          </w:r>
          <w:r w:rsidR="00ED2F65">
            <w:t xml:space="preserve"> </w:t>
          </w:r>
        </w:p>
      </w:sdtContent>
    </w:sdt>
    <w:p w:rsidRPr="007E3B82" w:rsidR="00C9251E" w:rsidP="001B7A60" w:rsidRDefault="007E3B82" w14:paraId="2EBB7E64" w14:textId="77777777">
      <w:pPr>
        <w:pStyle w:val="Cmsor2"/>
      </w:pPr>
      <w:r w:rsidRPr="007E3B82">
        <w:t>É</w:t>
      </w:r>
      <w:r w:rsidRPr="007E3B82" w:rsidR="00B56D77">
        <w:t xml:space="preserve">rdemjegy </w:t>
      </w:r>
      <w:r w:rsidRPr="007E3B82">
        <w:t>megállapítás</w:t>
      </w:r>
      <w:r w:rsidRPr="007E3B82" w:rsidR="00C9251E">
        <w:t xml:space="preserve"> </w:t>
      </w:r>
    </w:p>
    <w:tbl>
      <w:tblPr>
        <w:tblStyle w:val="Rcsostblzat"/>
        <w:tblW w:w="1020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190"/>
        <w:gridCol w:w="3189"/>
        <w:gridCol w:w="3827"/>
      </w:tblGrid>
      <w:tr w:rsidRPr="004543C3" w:rsidR="003968BE" w:rsidTr="003968BE" w14:paraId="66C8E6ED" w14:textId="77777777">
        <w:trPr>
          <w:cantSplit/>
          <w:tblHeader/>
        </w:trPr>
        <w:tc>
          <w:tcPr>
            <w:tcW w:w="2835" w:type="dxa"/>
            <w:vAlign w:val="center"/>
          </w:tcPr>
          <w:p w:rsidRPr="007E3B82" w:rsidR="003968BE" w:rsidP="00AC3574" w:rsidRDefault="00AC3574" w14:paraId="69EC9E90" w14:textId="77777777">
            <w:pPr>
              <w:pStyle w:val="adatB"/>
            </w:pPr>
            <w:r>
              <w:t>félévközi</w:t>
            </w:r>
            <w:r>
              <w:br/>
            </w:r>
            <w:r>
              <w:t>rész</w:t>
            </w:r>
            <w:r w:rsidRPr="007E3B82" w:rsidR="003968BE">
              <w:t>érdemjegy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358BEB28" w14:textId="77777777">
            <w:pPr>
              <w:pStyle w:val="adatB"/>
            </w:pPr>
            <w:r w:rsidRPr="007E3B82">
              <w:t>ECTS minősítés</w:t>
            </w:r>
          </w:p>
        </w:tc>
        <w:tc>
          <w:tcPr>
            <w:tcW w:w="3402" w:type="dxa"/>
            <w:vAlign w:val="center"/>
          </w:tcPr>
          <w:p w:rsidRPr="007E3B82" w:rsidR="003968BE" w:rsidP="00CC694E" w:rsidRDefault="003968BE" w14:paraId="53C92623" w14:textId="77777777">
            <w:pPr>
              <w:pStyle w:val="adatB"/>
              <w:jc w:val="center"/>
            </w:pPr>
            <w:r w:rsidRPr="007E3B82">
              <w:t>Pontszám*</w:t>
            </w:r>
          </w:p>
        </w:tc>
      </w:tr>
      <w:tr w:rsidRPr="00DB063F" w:rsidR="003968BE" w:rsidTr="003968BE" w14:paraId="68FFDF78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4450069C" w14:textId="77777777">
            <w:pPr>
              <w:pStyle w:val="adat"/>
            </w:pPr>
            <w:r w:rsidRPr="007E3B82">
              <w:t>jeles (5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4D1A79D2" w14:textId="77777777">
            <w:pPr>
              <w:pStyle w:val="adat"/>
            </w:pPr>
            <w:r w:rsidRPr="007E3B82">
              <w:t>Excellent [A]</w:t>
            </w:r>
          </w:p>
        </w:tc>
        <w:tc>
          <w:tcPr>
            <w:tcW w:w="3402" w:type="dxa"/>
            <w:vAlign w:val="center"/>
          </w:tcPr>
          <w:p w:rsidRPr="007E3B82" w:rsidR="003968BE" w:rsidP="00462A56" w:rsidRDefault="007972DB" w14:paraId="0BC03D64" w14:textId="77777777">
            <w:pPr>
              <w:pStyle w:val="adat"/>
              <w:jc w:val="center"/>
            </w:pPr>
            <w:r w:rsidRPr="007E3B82">
              <w:t>≥ 9</w:t>
            </w:r>
            <w:r w:rsidR="00462A56">
              <w:t>5</w:t>
            </w:r>
            <w:r w:rsidRPr="007E3B82" w:rsidR="003968BE">
              <w:t>%</w:t>
            </w:r>
          </w:p>
        </w:tc>
      </w:tr>
      <w:tr w:rsidRPr="00DB063F" w:rsidR="003968BE" w:rsidTr="003968BE" w14:paraId="681A10B7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3B2CFD00" w14:textId="77777777">
            <w:pPr>
              <w:pStyle w:val="adat"/>
            </w:pPr>
            <w:r w:rsidRPr="007E3B82">
              <w:t>jeles (5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47F2ACE3" w14:textId="77777777">
            <w:pPr>
              <w:pStyle w:val="adat"/>
            </w:pPr>
            <w:proofErr w:type="spellStart"/>
            <w:r w:rsidRPr="007E3B82">
              <w:t>Very</w:t>
            </w:r>
            <w:proofErr w:type="spellEnd"/>
            <w:r w:rsidRPr="007E3B82">
              <w:t xml:space="preserve"> Good [B]</w:t>
            </w:r>
          </w:p>
        </w:tc>
        <w:tc>
          <w:tcPr>
            <w:tcW w:w="3402" w:type="dxa"/>
            <w:vAlign w:val="center"/>
          </w:tcPr>
          <w:p w:rsidRPr="007E3B82" w:rsidR="003968BE" w:rsidP="00462A56" w:rsidRDefault="00910915" w14:paraId="43DF49AB" w14:textId="77777777">
            <w:pPr>
              <w:pStyle w:val="adat"/>
              <w:jc w:val="center"/>
            </w:pPr>
            <w:r w:rsidRPr="007E3B82">
              <w:t>8</w:t>
            </w:r>
            <w:r w:rsidR="00462A56">
              <w:t>8</w:t>
            </w:r>
            <w:r w:rsidRPr="007E3B82" w:rsidR="003968BE">
              <w:t xml:space="preserve"> – 9</w:t>
            </w:r>
            <w:r w:rsidR="00462A56">
              <w:t>4</w:t>
            </w:r>
            <w:r w:rsidRPr="007E3B82" w:rsidR="003968BE">
              <w:t>%</w:t>
            </w:r>
          </w:p>
        </w:tc>
      </w:tr>
      <w:tr w:rsidRPr="00DB063F" w:rsidR="003968BE" w:rsidTr="003968BE" w14:paraId="1FC9D1FD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4B003663" w14:textId="77777777">
            <w:pPr>
              <w:pStyle w:val="adat"/>
            </w:pPr>
            <w:r w:rsidRPr="007E3B82">
              <w:t>jó (4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6233621C" w14:textId="77777777">
            <w:pPr>
              <w:pStyle w:val="adat"/>
            </w:pPr>
            <w:r w:rsidRPr="007E3B82">
              <w:t>Good [C]</w:t>
            </w:r>
          </w:p>
        </w:tc>
        <w:tc>
          <w:tcPr>
            <w:tcW w:w="3402" w:type="dxa"/>
            <w:vAlign w:val="center"/>
          </w:tcPr>
          <w:p w:rsidRPr="007E3B82" w:rsidR="003968BE" w:rsidP="007972DB" w:rsidRDefault="00462A56" w14:paraId="6847A675" w14:textId="77777777">
            <w:pPr>
              <w:pStyle w:val="adat"/>
              <w:jc w:val="center"/>
            </w:pPr>
            <w:r>
              <w:t>76</w:t>
            </w:r>
            <w:r w:rsidRPr="007E3B82" w:rsidR="003968BE">
              <w:t xml:space="preserve"> – </w:t>
            </w:r>
            <w:r>
              <w:t>87</w:t>
            </w:r>
            <w:r w:rsidRPr="007E3B82" w:rsidR="003968BE">
              <w:t>%</w:t>
            </w:r>
          </w:p>
        </w:tc>
      </w:tr>
      <w:tr w:rsidRPr="00DB063F" w:rsidR="003968BE" w:rsidTr="003968BE" w14:paraId="510A6B38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1C899793" w14:textId="77777777">
            <w:pPr>
              <w:pStyle w:val="adat"/>
            </w:pPr>
            <w:r w:rsidRPr="007E3B82">
              <w:t>közepes (3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6588B2E0" w14:textId="77777777">
            <w:pPr>
              <w:pStyle w:val="adat"/>
            </w:pPr>
            <w:proofErr w:type="spellStart"/>
            <w:r w:rsidRPr="007E3B82">
              <w:t>Satisfactory</w:t>
            </w:r>
            <w:proofErr w:type="spellEnd"/>
            <w:r w:rsidRPr="007E3B82">
              <w:t xml:space="preserve"> [D]</w:t>
            </w:r>
          </w:p>
        </w:tc>
        <w:tc>
          <w:tcPr>
            <w:tcW w:w="3402" w:type="dxa"/>
            <w:vAlign w:val="center"/>
          </w:tcPr>
          <w:p w:rsidRPr="007E3B82" w:rsidR="003968BE" w:rsidP="00462A56" w:rsidRDefault="007972DB" w14:paraId="4843185C" w14:textId="77777777">
            <w:pPr>
              <w:pStyle w:val="adat"/>
              <w:jc w:val="center"/>
            </w:pPr>
            <w:r w:rsidRPr="007E3B82">
              <w:t>6</w:t>
            </w:r>
            <w:r w:rsidR="00462A56">
              <w:t>4</w:t>
            </w:r>
            <w:r w:rsidRPr="007E3B82" w:rsidR="003968BE">
              <w:t xml:space="preserve"> – </w:t>
            </w:r>
            <w:r w:rsidR="00462A56">
              <w:t>75</w:t>
            </w:r>
            <w:r w:rsidRPr="007E3B82" w:rsidR="003968BE">
              <w:t>%</w:t>
            </w:r>
          </w:p>
        </w:tc>
      </w:tr>
      <w:tr w:rsidRPr="00DB063F" w:rsidR="003968BE" w:rsidTr="003968BE" w14:paraId="4A33F6FE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17C02F78" w14:textId="77777777">
            <w:pPr>
              <w:pStyle w:val="adat"/>
            </w:pPr>
            <w:r w:rsidRPr="007E3B82">
              <w:t>elégséges (2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42E9C631" w14:textId="77777777">
            <w:pPr>
              <w:pStyle w:val="adat"/>
            </w:pPr>
            <w:proofErr w:type="spellStart"/>
            <w:r w:rsidRPr="007E3B82">
              <w:t>Pass</w:t>
            </w:r>
            <w:proofErr w:type="spellEnd"/>
            <w:r w:rsidRPr="007E3B82">
              <w:t xml:space="preserve"> [E]</w:t>
            </w:r>
          </w:p>
        </w:tc>
        <w:tc>
          <w:tcPr>
            <w:tcW w:w="3402" w:type="dxa"/>
            <w:vAlign w:val="center"/>
          </w:tcPr>
          <w:p w:rsidRPr="007E3B82" w:rsidR="003968BE" w:rsidP="00462A56" w:rsidRDefault="00910915" w14:paraId="1D65171A" w14:textId="77777777">
            <w:pPr>
              <w:pStyle w:val="adat"/>
              <w:jc w:val="center"/>
            </w:pPr>
            <w:r w:rsidRPr="007E3B82">
              <w:t>5</w:t>
            </w:r>
            <w:r w:rsidR="00462A56">
              <w:t>1</w:t>
            </w:r>
            <w:r w:rsidRPr="007E3B82" w:rsidR="003968BE">
              <w:t xml:space="preserve"> – </w:t>
            </w:r>
            <w:r w:rsidRPr="007E3B82" w:rsidR="00366221">
              <w:t>6</w:t>
            </w:r>
            <w:r w:rsidR="00462A56">
              <w:t>3</w:t>
            </w:r>
            <w:r w:rsidRPr="007E3B82" w:rsidR="003968BE">
              <w:t>%</w:t>
            </w:r>
          </w:p>
        </w:tc>
      </w:tr>
      <w:tr w:rsidRPr="00DB063F" w:rsidR="003968BE" w:rsidTr="003968BE" w14:paraId="3F24E480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4697511B" w14:textId="77777777">
            <w:pPr>
              <w:pStyle w:val="adat"/>
            </w:pPr>
            <w:r w:rsidRPr="007E3B82">
              <w:t>elégtelen (1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360F42B0" w14:textId="77777777">
            <w:pPr>
              <w:pStyle w:val="adat"/>
            </w:pPr>
            <w:proofErr w:type="spellStart"/>
            <w:r w:rsidRPr="007E3B82">
              <w:t>Fail</w:t>
            </w:r>
            <w:proofErr w:type="spellEnd"/>
            <w:r w:rsidRPr="007E3B82">
              <w:t xml:space="preserve"> [F]</w:t>
            </w:r>
          </w:p>
        </w:tc>
        <w:tc>
          <w:tcPr>
            <w:tcW w:w="3402" w:type="dxa"/>
            <w:vAlign w:val="center"/>
          </w:tcPr>
          <w:p w:rsidRPr="007E3B82" w:rsidR="003968BE" w:rsidP="00366221" w:rsidRDefault="00462A56" w14:paraId="027E3787" w14:textId="77777777">
            <w:pPr>
              <w:pStyle w:val="adat"/>
              <w:jc w:val="center"/>
            </w:pPr>
            <w:r>
              <w:t>≤</w:t>
            </w:r>
            <w:r w:rsidRPr="007E3B82" w:rsidR="003968BE">
              <w:t xml:space="preserve"> </w:t>
            </w:r>
            <w:r w:rsidRPr="007E3B82" w:rsidR="00910915">
              <w:t>5</w:t>
            </w:r>
            <w:r w:rsidRPr="007E3B82" w:rsidR="003968BE">
              <w:t>0%</w:t>
            </w:r>
          </w:p>
        </w:tc>
      </w:tr>
      <w:tr w:rsidRPr="00DB063F" w:rsidR="003968BE" w:rsidTr="003968BE" w14:paraId="210477A1" w14:textId="77777777">
        <w:trPr>
          <w:cantSplit/>
        </w:trPr>
        <w:tc>
          <w:tcPr>
            <w:tcW w:w="3402" w:type="dxa"/>
            <w:gridSpan w:val="3"/>
            <w:vAlign w:val="center"/>
          </w:tcPr>
          <w:p w:rsidRPr="00492416" w:rsidR="003968BE" w:rsidP="00492416" w:rsidRDefault="003968BE" w14:paraId="055ECDA9" w14:textId="77777777">
            <w:pPr>
              <w:pStyle w:val="adat"/>
              <w:jc w:val="center"/>
              <w:rPr>
                <w:i/>
                <w:sz w:val="18"/>
                <w:szCs w:val="18"/>
              </w:rPr>
            </w:pPr>
            <w:r w:rsidRPr="00492416">
              <w:rPr>
                <w:i/>
                <w:sz w:val="18"/>
                <w:szCs w:val="18"/>
              </w:rPr>
              <w:t>* Az érdemjegyeknél megadott alsó határérték már az adott érdemjegyhez tartozik.</w:t>
            </w:r>
          </w:p>
        </w:tc>
      </w:tr>
    </w:tbl>
    <w:p w:rsidR="002F47B8" w:rsidP="001B7A60" w:rsidRDefault="002F47B8" w14:paraId="436E2DE9" w14:textId="77777777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/>
      <w:sdtContent>
        <w:p w:rsidRPr="003471DC" w:rsidR="002F23CE" w:rsidP="00657537" w:rsidRDefault="00A672C2" w14:paraId="74E415FD" w14:textId="5E6F4C62">
          <w:pPr>
            <w:pStyle w:val="Cmsor3"/>
          </w:pPr>
          <w:r w:rsidRPr="00A672C2">
            <w:t>A</w:t>
          </w:r>
          <w:r w:rsidR="00ED2F65">
            <w:t xml:space="preserve"> </w:t>
          </w:r>
          <w:r w:rsidR="00413505">
            <w:t xml:space="preserve">szigorlat </w:t>
          </w:r>
          <w:r w:rsidRPr="00735C86" w:rsidR="00413505">
            <w:t>a TVSZ</w:t>
          </w:r>
          <w:r w:rsidRPr="00735C86" w:rsidR="00735C86">
            <w:t xml:space="preserve"> </w:t>
          </w:r>
          <w:r w:rsidRPr="00735C86" w:rsidR="00413505">
            <w:t>szerint</w:t>
          </w:r>
          <w:r w:rsidRPr="00735C86">
            <w:t xml:space="preserve"> pótolható</w:t>
          </w:r>
          <w:r w:rsidR="00413505">
            <w:t>, javítható</w:t>
          </w:r>
          <w:r w:rsidRPr="00A672C2">
            <w:t>.</w:t>
          </w:r>
        </w:p>
      </w:sdtContent>
    </w:sdt>
    <w:p w:rsidRPr="005309BC" w:rsidR="001E632A" w:rsidP="001B7A60" w:rsidRDefault="001E632A" w14:paraId="6D2C7CA6" w14:textId="77777777">
      <w:pPr>
        <w:pStyle w:val="Cmsor2"/>
      </w:pPr>
      <w:r w:rsidRPr="005309BC">
        <w:t>A tantárgy elvégzés</w:t>
      </w:r>
      <w:r w:rsidR="00413505">
        <w:t xml:space="preserve">éhez szükséges tanulmányi munka: </w:t>
      </w:r>
    </w:p>
    <w:tbl>
      <w:tblPr>
        <w:tblStyle w:val="Rcsostblzat"/>
        <w:tblW w:w="1020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Pr="005309BC" w:rsidR="00CC694E" w:rsidTr="00E10934" w14:paraId="29A8D7B0" w14:textId="77777777">
        <w:trPr>
          <w:cantSplit/>
          <w:trHeight w:val="715"/>
          <w:tblHeader/>
        </w:trPr>
        <w:tc>
          <w:tcPr>
            <w:tcW w:w="6804" w:type="dxa"/>
            <w:vAlign w:val="center"/>
          </w:tcPr>
          <w:p w:rsidRPr="005309BC" w:rsidR="00CC694E" w:rsidP="00A3270B" w:rsidRDefault="0070204B" w14:paraId="5EB6E251" w14:textId="77777777">
            <w:pPr>
              <w:pStyle w:val="adatB"/>
            </w:pPr>
            <w:r>
              <w:t>Felkészülés a vizsgára a korábban tanultak rendszerezésével, felfrissítésével</w:t>
            </w:r>
          </w:p>
        </w:tc>
        <w:tc>
          <w:tcPr>
            <w:tcW w:w="3402" w:type="dxa"/>
            <w:vAlign w:val="center"/>
          </w:tcPr>
          <w:p w:rsidRPr="005309BC" w:rsidR="00CC694E" w:rsidP="00CC694E" w:rsidRDefault="00E10934" w14:paraId="29151A90" w14:textId="460729AB">
            <w:pPr>
              <w:pStyle w:val="adatB"/>
              <w:jc w:val="center"/>
            </w:pPr>
            <w:r>
              <w:t>3</w:t>
            </w:r>
            <w:r w:rsidR="0070204B">
              <w:t>x1</w:t>
            </w:r>
            <w:r>
              <w:t>6</w:t>
            </w:r>
          </w:p>
        </w:tc>
      </w:tr>
      <w:tr w:rsidRPr="00F6675C" w:rsidR="00F6675C" w:rsidTr="00A3270B" w14:paraId="029DD730" w14:textId="77777777">
        <w:trPr>
          <w:cantSplit/>
        </w:trPr>
        <w:tc>
          <w:tcPr>
            <w:tcW w:w="6804" w:type="dxa"/>
            <w:vAlign w:val="center"/>
          </w:tcPr>
          <w:p w:rsidRPr="00F6675C" w:rsidR="00CC694E" w:rsidP="00A3270B" w:rsidRDefault="00CC694E" w14:paraId="6A29F623" w14:textId="77777777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:rsidRPr="00F6675C" w:rsidR="00CC694E" w:rsidP="00462A56" w:rsidRDefault="00CC694E" w14:paraId="66D48922" w14:textId="083CC99B">
            <w:pPr>
              <w:pStyle w:val="adatB"/>
              <w:jc w:val="center"/>
            </w:pPr>
            <w:r w:rsidRPr="00F6675C">
              <w:t>∑</w:t>
            </w:r>
            <w:r w:rsidR="00413505">
              <w:t xml:space="preserve"> </w:t>
            </w:r>
            <w:sdt>
              <w:sdtPr>
                <w:id w:val="-1822722997"/>
                <w:placeholder>
                  <w:docPart w:val="8156144F27D144EB83341CEE6876E1FB"/>
                </w:placeholder>
                <w15:color w:val="C0C0C0"/>
                <w:text/>
              </w:sdtPr>
              <w:sdtEndPr/>
              <w:sdtContent>
                <w:r w:rsidR="00E10934">
                  <w:t>48</w:t>
                </w:r>
              </w:sdtContent>
            </w:sdt>
            <w:r w:rsidRPr="00F6675C">
              <w:t xml:space="preserve">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15:color w:val="C0C0C0"/>
                <w:text/>
              </w:sdtPr>
              <w:sdtEndPr/>
              <w:sdtContent>
                <w:r w:rsidR="0070204B">
                  <w:t xml:space="preserve"> </w:t>
                </w:r>
              </w:sdtContent>
            </w:sdt>
          </w:p>
        </w:tc>
      </w:tr>
    </w:tbl>
    <w:p w:rsidRPr="00F6675C" w:rsidR="00551B59" w:rsidP="001B7A60" w:rsidRDefault="00551B59" w14:paraId="7C550D3F" w14:textId="77777777">
      <w:pPr>
        <w:pStyle w:val="Cmsor2"/>
      </w:pPr>
      <w:r w:rsidRPr="00F6675C">
        <w:t>Jóváhagyás és érvényesség</w:t>
      </w:r>
    </w:p>
    <w:p w:rsidRPr="004543C3" w:rsidR="00CB19D0" w:rsidP="00CB19D0" w:rsidRDefault="00CB19D0" w14:paraId="65EA2EA9" w14:textId="0D34176C">
      <w:pPr>
        <w:pStyle w:val="adat"/>
      </w:pPr>
      <w:r>
        <w:t xml:space="preserve">Jóváhagyta az Építészmérnöki Kar Tanácsa, 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70204B">
            <w:t>20</w:t>
          </w:r>
          <w:r w:rsidR="00AE6BD7">
            <w:t>22</w:t>
          </w:r>
          <w:r w:rsidR="0070204B">
            <w:t>. má</w:t>
          </w:r>
          <w:r w:rsidR="00AE6BD7">
            <w:t>rciu</w:t>
          </w:r>
          <w:r w:rsidR="0070204B">
            <w:t>s 30.</w:t>
          </w:r>
        </w:sdtContent>
      </w:sdt>
    </w:p>
    <w:p w:rsidRPr="00551B59" w:rsidR="00A25E58" w:rsidP="00551B59" w:rsidRDefault="00A25E58" w14:paraId="640CF537" w14:textId="77777777"/>
    <w:sectPr w:rsidRPr="00551B59" w:rsidR="00A25E58" w:rsidSect="00FE61AC">
      <w:footerReference w:type="default" r:id="rId10"/>
      <w:pgSz w:w="11906" w:h="16838" w:orient="portrait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554DE" w:rsidP="00492416" w:rsidRDefault="00F554DE" w14:paraId="027008D1" w14:textId="77777777">
      <w:pPr>
        <w:spacing w:after="0"/>
      </w:pPr>
      <w:r>
        <w:separator/>
      </w:r>
    </w:p>
  </w:endnote>
  <w:endnote w:type="continuationSeparator" w:id="0">
    <w:p w:rsidR="00F554DE" w:rsidP="00492416" w:rsidRDefault="00F554DE" w14:paraId="1AA7FABE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:rsidRPr="00492416" w:rsidR="00492416" w:rsidP="00492416" w:rsidRDefault="00492416" w14:paraId="07F5C96C" w14:textId="77777777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6B2A8E">
          <w:rPr>
            <w:noProof/>
          </w:rPr>
          <w:t>2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554DE" w:rsidP="00492416" w:rsidRDefault="00F554DE" w14:paraId="7FBA0628" w14:textId="77777777">
      <w:pPr>
        <w:spacing w:after="0"/>
      </w:pPr>
      <w:r>
        <w:separator/>
      </w:r>
    </w:p>
  </w:footnote>
  <w:footnote w:type="continuationSeparator" w:id="0">
    <w:p w:rsidR="00F554DE" w:rsidP="00492416" w:rsidRDefault="00F554DE" w14:paraId="5C73B7B7" w14:textId="7777777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47C79"/>
    <w:multiLevelType w:val="hybridMultilevel"/>
    <w:tmpl w:val="15DC09CC"/>
    <w:lvl w:ilvl="0" w:tplc="040E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1135"/>
        </w:tabs>
        <w:ind w:left="1135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4" w15:restartNumberingAfterBreak="0">
    <w:nsid w:val="68A560C4"/>
    <w:multiLevelType w:val="multilevel"/>
    <w:tmpl w:val="0410274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numFmt w:val="upperLetter"/>
      <w:lvlText w:val="%4."/>
      <w:lvlJc w:val="left"/>
      <w:pPr>
        <w:tabs>
          <w:tab w:val="num" w:pos="1778"/>
        </w:tabs>
        <w:ind w:left="1778" w:hanging="360"/>
      </w:pPr>
    </w:lvl>
    <w:lvl w:ilvl="4" w:tentative="1"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IdMacAtCleanup w:val="5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oNotDisplayPageBoundaries/>
  <w:displayBackgroundShape/>
  <w:trackRevisions w:val="false"/>
  <w:documentProtection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jAyszAwtLQwNrNQ0lEKTi0uzszPAykwqgUAMVqyxiwAAAA="/>
  </w:docVars>
  <w:rsids>
    <w:rsidRoot w:val="00137E62"/>
    <w:rsid w:val="00001A74"/>
    <w:rsid w:val="00001E67"/>
    <w:rsid w:val="0000667F"/>
    <w:rsid w:val="0000676D"/>
    <w:rsid w:val="000116AB"/>
    <w:rsid w:val="00016384"/>
    <w:rsid w:val="00030CB0"/>
    <w:rsid w:val="00035C8D"/>
    <w:rsid w:val="00045973"/>
    <w:rsid w:val="00047B41"/>
    <w:rsid w:val="00076404"/>
    <w:rsid w:val="0008558D"/>
    <w:rsid w:val="0008652C"/>
    <w:rsid w:val="00086981"/>
    <w:rsid w:val="000928D1"/>
    <w:rsid w:val="000972FF"/>
    <w:rsid w:val="000A3741"/>
    <w:rsid w:val="000A380F"/>
    <w:rsid w:val="000A4209"/>
    <w:rsid w:val="000B1347"/>
    <w:rsid w:val="000B1DFF"/>
    <w:rsid w:val="000B2A58"/>
    <w:rsid w:val="000C7717"/>
    <w:rsid w:val="000C7F71"/>
    <w:rsid w:val="000D01B8"/>
    <w:rsid w:val="000D63D0"/>
    <w:rsid w:val="000E278A"/>
    <w:rsid w:val="000E3BB2"/>
    <w:rsid w:val="000F2EDA"/>
    <w:rsid w:val="000F36B3"/>
    <w:rsid w:val="000F55F0"/>
    <w:rsid w:val="00112784"/>
    <w:rsid w:val="00126AC7"/>
    <w:rsid w:val="0013373D"/>
    <w:rsid w:val="00137E62"/>
    <w:rsid w:val="001407C5"/>
    <w:rsid w:val="001448D0"/>
    <w:rsid w:val="0014720E"/>
    <w:rsid w:val="00156F7C"/>
    <w:rsid w:val="00161916"/>
    <w:rsid w:val="00163431"/>
    <w:rsid w:val="00175BAF"/>
    <w:rsid w:val="0019682E"/>
    <w:rsid w:val="001A48BA"/>
    <w:rsid w:val="001A5504"/>
    <w:rsid w:val="001B3669"/>
    <w:rsid w:val="001B4375"/>
    <w:rsid w:val="001B7A60"/>
    <w:rsid w:val="001E49F9"/>
    <w:rsid w:val="001E4F6A"/>
    <w:rsid w:val="001E55FF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4DB7"/>
    <w:rsid w:val="0024506D"/>
    <w:rsid w:val="0024548E"/>
    <w:rsid w:val="002477B0"/>
    <w:rsid w:val="002505B1"/>
    <w:rsid w:val="00261FF6"/>
    <w:rsid w:val="00265EC7"/>
    <w:rsid w:val="0026686D"/>
    <w:rsid w:val="002719B2"/>
    <w:rsid w:val="00283F0E"/>
    <w:rsid w:val="00291090"/>
    <w:rsid w:val="00294D9E"/>
    <w:rsid w:val="00295F7A"/>
    <w:rsid w:val="002B2814"/>
    <w:rsid w:val="002C613B"/>
    <w:rsid w:val="002C6D7E"/>
    <w:rsid w:val="002E22A3"/>
    <w:rsid w:val="002F23CE"/>
    <w:rsid w:val="002F2F04"/>
    <w:rsid w:val="002F47B8"/>
    <w:rsid w:val="0032772F"/>
    <w:rsid w:val="00330053"/>
    <w:rsid w:val="00331AC0"/>
    <w:rsid w:val="00335D2B"/>
    <w:rsid w:val="003471DC"/>
    <w:rsid w:val="00350CE8"/>
    <w:rsid w:val="00356BBA"/>
    <w:rsid w:val="003601CF"/>
    <w:rsid w:val="00366221"/>
    <w:rsid w:val="00371F65"/>
    <w:rsid w:val="003731ED"/>
    <w:rsid w:val="00375E93"/>
    <w:rsid w:val="003862F4"/>
    <w:rsid w:val="00392F74"/>
    <w:rsid w:val="0039458B"/>
    <w:rsid w:val="003968BE"/>
    <w:rsid w:val="003A3CC5"/>
    <w:rsid w:val="003B19CA"/>
    <w:rsid w:val="003B4A6C"/>
    <w:rsid w:val="003C17A1"/>
    <w:rsid w:val="003C4645"/>
    <w:rsid w:val="003D2B18"/>
    <w:rsid w:val="003D4729"/>
    <w:rsid w:val="003E2E20"/>
    <w:rsid w:val="003E492A"/>
    <w:rsid w:val="003F42B7"/>
    <w:rsid w:val="004020CF"/>
    <w:rsid w:val="00402A80"/>
    <w:rsid w:val="00412111"/>
    <w:rsid w:val="00413505"/>
    <w:rsid w:val="00421657"/>
    <w:rsid w:val="00424163"/>
    <w:rsid w:val="00437B08"/>
    <w:rsid w:val="00437EA0"/>
    <w:rsid w:val="00447B09"/>
    <w:rsid w:val="004515FA"/>
    <w:rsid w:val="004543C3"/>
    <w:rsid w:val="00462A56"/>
    <w:rsid w:val="00474A72"/>
    <w:rsid w:val="00481FEE"/>
    <w:rsid w:val="0048369E"/>
    <w:rsid w:val="00483E01"/>
    <w:rsid w:val="00484F1F"/>
    <w:rsid w:val="00485EBA"/>
    <w:rsid w:val="00486F30"/>
    <w:rsid w:val="00492416"/>
    <w:rsid w:val="004A15E4"/>
    <w:rsid w:val="004B6796"/>
    <w:rsid w:val="004C0CAC"/>
    <w:rsid w:val="004C2D6E"/>
    <w:rsid w:val="004C59FA"/>
    <w:rsid w:val="004D1D97"/>
    <w:rsid w:val="004F0A51"/>
    <w:rsid w:val="004F5BF5"/>
    <w:rsid w:val="00507A7F"/>
    <w:rsid w:val="005148AD"/>
    <w:rsid w:val="005161D3"/>
    <w:rsid w:val="005309BC"/>
    <w:rsid w:val="00535B35"/>
    <w:rsid w:val="005375CB"/>
    <w:rsid w:val="00551B59"/>
    <w:rsid w:val="00551C61"/>
    <w:rsid w:val="00557F34"/>
    <w:rsid w:val="0056339D"/>
    <w:rsid w:val="0057283A"/>
    <w:rsid w:val="005760A0"/>
    <w:rsid w:val="0059608F"/>
    <w:rsid w:val="00597E89"/>
    <w:rsid w:val="005A2ACF"/>
    <w:rsid w:val="005A325C"/>
    <w:rsid w:val="005B11D0"/>
    <w:rsid w:val="005B1AF9"/>
    <w:rsid w:val="005B7920"/>
    <w:rsid w:val="005C03C7"/>
    <w:rsid w:val="005C0505"/>
    <w:rsid w:val="005C1E75"/>
    <w:rsid w:val="005C228B"/>
    <w:rsid w:val="005C3239"/>
    <w:rsid w:val="005C43FC"/>
    <w:rsid w:val="005D24C2"/>
    <w:rsid w:val="005D6D13"/>
    <w:rsid w:val="005E5161"/>
    <w:rsid w:val="005F4563"/>
    <w:rsid w:val="005F5C78"/>
    <w:rsid w:val="00601E57"/>
    <w:rsid w:val="006036BC"/>
    <w:rsid w:val="00603D09"/>
    <w:rsid w:val="00613FEB"/>
    <w:rsid w:val="00625F6B"/>
    <w:rsid w:val="00632C19"/>
    <w:rsid w:val="00640F06"/>
    <w:rsid w:val="00641A1C"/>
    <w:rsid w:val="00641A4B"/>
    <w:rsid w:val="0064729D"/>
    <w:rsid w:val="00650614"/>
    <w:rsid w:val="00653F0A"/>
    <w:rsid w:val="00656112"/>
    <w:rsid w:val="00664534"/>
    <w:rsid w:val="00672789"/>
    <w:rsid w:val="0068617C"/>
    <w:rsid w:val="00686448"/>
    <w:rsid w:val="0069108A"/>
    <w:rsid w:val="00693CDB"/>
    <w:rsid w:val="006A0C4C"/>
    <w:rsid w:val="006B1D96"/>
    <w:rsid w:val="006B2A8E"/>
    <w:rsid w:val="006B6345"/>
    <w:rsid w:val="006D242D"/>
    <w:rsid w:val="006D34EA"/>
    <w:rsid w:val="006D3FCE"/>
    <w:rsid w:val="006E005E"/>
    <w:rsid w:val="006E12DB"/>
    <w:rsid w:val="006F4FB7"/>
    <w:rsid w:val="006F54E5"/>
    <w:rsid w:val="006F709C"/>
    <w:rsid w:val="006F78AD"/>
    <w:rsid w:val="0070204B"/>
    <w:rsid w:val="007034CB"/>
    <w:rsid w:val="00714FCF"/>
    <w:rsid w:val="00723A97"/>
    <w:rsid w:val="0072505F"/>
    <w:rsid w:val="00725503"/>
    <w:rsid w:val="007331F7"/>
    <w:rsid w:val="00735C86"/>
    <w:rsid w:val="00736744"/>
    <w:rsid w:val="0073742A"/>
    <w:rsid w:val="0074149D"/>
    <w:rsid w:val="00741C22"/>
    <w:rsid w:val="00746FA5"/>
    <w:rsid w:val="00752EDF"/>
    <w:rsid w:val="00755E28"/>
    <w:rsid w:val="00762A41"/>
    <w:rsid w:val="007813BA"/>
    <w:rsid w:val="007830BC"/>
    <w:rsid w:val="00783BB8"/>
    <w:rsid w:val="0078735F"/>
    <w:rsid w:val="00791E84"/>
    <w:rsid w:val="00795C1A"/>
    <w:rsid w:val="007972DB"/>
    <w:rsid w:val="007A3AC9"/>
    <w:rsid w:val="007A4E2E"/>
    <w:rsid w:val="007A681B"/>
    <w:rsid w:val="007B3B59"/>
    <w:rsid w:val="007D21CA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6BFD"/>
    <w:rsid w:val="008427C0"/>
    <w:rsid w:val="0084280B"/>
    <w:rsid w:val="0084442B"/>
    <w:rsid w:val="008518A7"/>
    <w:rsid w:val="00852EBB"/>
    <w:rsid w:val="008612B1"/>
    <w:rsid w:val="008632C4"/>
    <w:rsid w:val="00872296"/>
    <w:rsid w:val="00885AD8"/>
    <w:rsid w:val="00894082"/>
    <w:rsid w:val="008B7B2B"/>
    <w:rsid w:val="008C0476"/>
    <w:rsid w:val="008F7DCD"/>
    <w:rsid w:val="00904DF7"/>
    <w:rsid w:val="00906BB1"/>
    <w:rsid w:val="00910915"/>
    <w:rsid w:val="009222B8"/>
    <w:rsid w:val="009348A7"/>
    <w:rsid w:val="0094506E"/>
    <w:rsid w:val="00945834"/>
    <w:rsid w:val="00955EFA"/>
    <w:rsid w:val="00956A26"/>
    <w:rsid w:val="0096637E"/>
    <w:rsid w:val="0096674B"/>
    <w:rsid w:val="009700C5"/>
    <w:rsid w:val="0098172B"/>
    <w:rsid w:val="00982473"/>
    <w:rsid w:val="0098383B"/>
    <w:rsid w:val="009B3477"/>
    <w:rsid w:val="009B6C4C"/>
    <w:rsid w:val="009B7A8C"/>
    <w:rsid w:val="009C6FB5"/>
    <w:rsid w:val="009D10C6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2D44"/>
    <w:rsid w:val="00A90B12"/>
    <w:rsid w:val="00A91CB2"/>
    <w:rsid w:val="00A9229B"/>
    <w:rsid w:val="00A94AB0"/>
    <w:rsid w:val="00A97176"/>
    <w:rsid w:val="00AA0099"/>
    <w:rsid w:val="00AA0823"/>
    <w:rsid w:val="00AA61B6"/>
    <w:rsid w:val="00AB2756"/>
    <w:rsid w:val="00AB277F"/>
    <w:rsid w:val="00AC0F9E"/>
    <w:rsid w:val="00AC3574"/>
    <w:rsid w:val="00AD74A4"/>
    <w:rsid w:val="00AD7684"/>
    <w:rsid w:val="00AE10E6"/>
    <w:rsid w:val="00AE4AF5"/>
    <w:rsid w:val="00AE6BD7"/>
    <w:rsid w:val="00AF0E89"/>
    <w:rsid w:val="00AF3740"/>
    <w:rsid w:val="00AF4EF7"/>
    <w:rsid w:val="00AF5C64"/>
    <w:rsid w:val="00B12DB7"/>
    <w:rsid w:val="00B2770C"/>
    <w:rsid w:val="00B348C7"/>
    <w:rsid w:val="00B41C3B"/>
    <w:rsid w:val="00B4723B"/>
    <w:rsid w:val="00B5174A"/>
    <w:rsid w:val="00B53A78"/>
    <w:rsid w:val="00B56D77"/>
    <w:rsid w:val="00B60077"/>
    <w:rsid w:val="00B61CE8"/>
    <w:rsid w:val="00B83161"/>
    <w:rsid w:val="00B926B2"/>
    <w:rsid w:val="00B92997"/>
    <w:rsid w:val="00BA3538"/>
    <w:rsid w:val="00BA777D"/>
    <w:rsid w:val="00BD1D91"/>
    <w:rsid w:val="00BD6B4B"/>
    <w:rsid w:val="00BE40E2"/>
    <w:rsid w:val="00BE411D"/>
    <w:rsid w:val="00C0070B"/>
    <w:rsid w:val="00C069BD"/>
    <w:rsid w:val="00C228FA"/>
    <w:rsid w:val="00C26E0E"/>
    <w:rsid w:val="00C30AE7"/>
    <w:rsid w:val="00C419CA"/>
    <w:rsid w:val="00C555BC"/>
    <w:rsid w:val="00C55BBE"/>
    <w:rsid w:val="00C60D5D"/>
    <w:rsid w:val="00C621EB"/>
    <w:rsid w:val="00C63CEE"/>
    <w:rsid w:val="00C72617"/>
    <w:rsid w:val="00C76799"/>
    <w:rsid w:val="00C85732"/>
    <w:rsid w:val="00C9251E"/>
    <w:rsid w:val="00C94C47"/>
    <w:rsid w:val="00C96B76"/>
    <w:rsid w:val="00CA609A"/>
    <w:rsid w:val="00CB05CD"/>
    <w:rsid w:val="00CB179B"/>
    <w:rsid w:val="00CB19D0"/>
    <w:rsid w:val="00CC1542"/>
    <w:rsid w:val="00CC503C"/>
    <w:rsid w:val="00CC58FA"/>
    <w:rsid w:val="00CC694E"/>
    <w:rsid w:val="00CD3A57"/>
    <w:rsid w:val="00CD4954"/>
    <w:rsid w:val="00CF6663"/>
    <w:rsid w:val="00D00D77"/>
    <w:rsid w:val="00D072F3"/>
    <w:rsid w:val="00D17631"/>
    <w:rsid w:val="00D20404"/>
    <w:rsid w:val="00D367E0"/>
    <w:rsid w:val="00D42996"/>
    <w:rsid w:val="00D531FA"/>
    <w:rsid w:val="00D53C07"/>
    <w:rsid w:val="00D5447D"/>
    <w:rsid w:val="00D55C6C"/>
    <w:rsid w:val="00D6405A"/>
    <w:rsid w:val="00D7017C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10934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73573"/>
    <w:rsid w:val="00EA1044"/>
    <w:rsid w:val="00EB1EBF"/>
    <w:rsid w:val="00EB656E"/>
    <w:rsid w:val="00EC0ED8"/>
    <w:rsid w:val="00EC509A"/>
    <w:rsid w:val="00ED2F65"/>
    <w:rsid w:val="00EF257C"/>
    <w:rsid w:val="00EF6BD6"/>
    <w:rsid w:val="00F10260"/>
    <w:rsid w:val="00F13885"/>
    <w:rsid w:val="00F2159E"/>
    <w:rsid w:val="00F34A7F"/>
    <w:rsid w:val="00F34EA0"/>
    <w:rsid w:val="00F36F0F"/>
    <w:rsid w:val="00F448AC"/>
    <w:rsid w:val="00F460D0"/>
    <w:rsid w:val="00F471A7"/>
    <w:rsid w:val="00F554DE"/>
    <w:rsid w:val="00F6675C"/>
    <w:rsid w:val="00F67750"/>
    <w:rsid w:val="00F73E43"/>
    <w:rsid w:val="00F7708A"/>
    <w:rsid w:val="00F80430"/>
    <w:rsid w:val="00FA083E"/>
    <w:rsid w:val="00FA1DE6"/>
    <w:rsid w:val="00FA21EA"/>
    <w:rsid w:val="00FB2B1E"/>
    <w:rsid w:val="00FB6622"/>
    <w:rsid w:val="00FC2F9F"/>
    <w:rsid w:val="00FC3F94"/>
    <w:rsid w:val="00FE34F6"/>
    <w:rsid w:val="00FE61AC"/>
    <w:rsid w:val="00FF142B"/>
    <w:rsid w:val="1760DB3B"/>
    <w:rsid w:val="27AE0D20"/>
    <w:rsid w:val="3ED0539A"/>
    <w:rsid w:val="4E594935"/>
    <w:rsid w:val="4EDBE7DC"/>
    <w:rsid w:val="6872C14C"/>
    <w:rsid w:val="7BB15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A58479"/>
  <w15:docId w15:val="{E76C7BCD-6D2D-46EB-B6B9-3060F3C5472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uiPriority="9" w:semiHidden="1" w:unhideWhenUsed="1" w:qFormat="1"/>
    <w:lsdException w:name="heading 3" w:locked="0" w:uiPriority="9" w:semiHidden="1" w:unhideWhenUsed="1" w:qFormat="1"/>
    <w:lsdException w:name="heading 4" w:locked="0" w:uiPriority="9" w:semiHidden="1" w:unhideWhenUsed="1" w:qFormat="1"/>
    <w:lsdException w:name="heading 5" w:locked="0" w:uiPriority="9" w:semiHidden="1" w:unhideWhenUsed="1" w:qFormat="1"/>
    <w:lsdException w:name="heading 6" w:locked="0" w:uiPriority="9" w:semiHidden="1" w:unhideWhenUsed="1" w:qFormat="1"/>
    <w:lsdException w:name="heading 7" w:locked="0" w:uiPriority="9" w:semiHidden="1" w:unhideWhenUsed="1" w:qFormat="1"/>
    <w:lsdException w:name="heading 8" w:locked="0" w:uiPriority="9" w:semiHidden="1" w:unhideWhenUsed="1" w:qFormat="1"/>
    <w:lsdException w:name="heading 9" w:locked="0" w:uiPriority="9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uiPriority="39" w:semiHidden="1" w:unhideWhenUsed="1"/>
    <w:lsdException w:name="toc 2" w:locked="0" w:uiPriority="39" w:semiHidden="1" w:unhideWhenUsed="1"/>
    <w:lsdException w:name="toc 3" w:locked="0" w:uiPriority="39" w:semiHidden="1" w:unhideWhenUsed="1"/>
    <w:lsdException w:name="toc 4" w:locked="0" w:uiPriority="39" w:semiHidden="1" w:unhideWhenUsed="1"/>
    <w:lsdException w:name="toc 5" w:locked="0" w:uiPriority="39" w:semiHidden="1" w:unhideWhenUsed="1"/>
    <w:lsdException w:name="toc 6" w:locked="0" w:uiPriority="39" w:semiHidden="1" w:unhideWhenUsed="1"/>
    <w:lsdException w:name="toc 7" w:locked="0" w:uiPriority="39" w:semiHidden="1" w:unhideWhenUsed="1"/>
    <w:lsdException w:name="toc 8" w:locked="0" w:uiPriority="39" w:semiHidden="1" w:unhideWhenUsed="1"/>
    <w:lsdException w:name="toc 9" w:locked="0" w:uiPriority="39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uiPriority="35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uiPriority="1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uiPriority="37" w:semiHidden="1" w:unhideWhenUsed="1"/>
    <w:lsdException w:name="TOC Heading" w:locked="0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styleId="Norml" w:default="1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hAnsiTheme="majorHAnsi" w:eastAsiaTheme="majorEastAsia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color="auto" w:sz="4" w:space="1"/>
      </w:pBdr>
      <w:spacing w:before="120" w:after="0"/>
      <w:jc w:val="left"/>
      <w:outlineLvl w:val="1"/>
    </w:pPr>
    <w:rPr>
      <w:rFonts w:asciiTheme="majorHAnsi" w:hAnsiTheme="majorHAnsi" w:eastAsiaTheme="majorEastAsia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tabs>
        <w:tab w:val="clear" w:pos="1135"/>
        <w:tab w:val="num" w:pos="709"/>
      </w:tabs>
      <w:spacing w:after="0"/>
      <w:ind w:left="709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  <w15:collapsed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hAnsiTheme="majorHAnsi" w:eastAsiaTheme="majorEastAsia" w:cstheme="majorBidi"/>
      <w:b/>
      <w:caps/>
      <w:spacing w:val="-10"/>
      <w:kern w:val="28"/>
      <w:sz w:val="24"/>
      <w:szCs w:val="56"/>
    </w:rPr>
  </w:style>
  <w:style w:type="character" w:styleId="CmChar" w:customStyle="1">
    <w:name w:val="Cím Char"/>
    <w:basedOn w:val="Bekezdsalapbettpusa"/>
    <w:link w:val="Cm"/>
    <w:uiPriority w:val="10"/>
    <w:rsid w:val="00371F65"/>
    <w:rPr>
      <w:rFonts w:asciiTheme="majorHAnsi" w:hAnsiTheme="majorHAnsi" w:eastAsiaTheme="majorEastAsia" w:cstheme="majorBidi"/>
      <w:b/>
      <w:caps/>
      <w:spacing w:val="-10"/>
      <w:kern w:val="28"/>
      <w:sz w:val="24"/>
      <w:szCs w:val="56"/>
    </w:rPr>
  </w:style>
  <w:style w:type="character" w:styleId="Cmsor1Char" w:customStyle="1">
    <w:name w:val="Címsor 1 Char"/>
    <w:basedOn w:val="Bekezdsalapbettpusa"/>
    <w:link w:val="Cmsor1"/>
    <w:uiPriority w:val="9"/>
    <w:rsid w:val="00816956"/>
    <w:rPr>
      <w:rFonts w:asciiTheme="majorHAnsi" w:hAnsiTheme="majorHAnsi" w:eastAsiaTheme="majorEastAsia" w:cstheme="majorBidi"/>
      <w:b/>
      <w:caps/>
      <w:szCs w:val="32"/>
      <w:shd w:val="clear" w:color="auto" w:fill="D9D9D9" w:themeFill="background1" w:themeFillShade="D9"/>
    </w:rPr>
  </w:style>
  <w:style w:type="character" w:styleId="Cmsor2Char" w:customStyle="1">
    <w:name w:val="Címsor 2 Char"/>
    <w:basedOn w:val="Bekezdsalapbettpusa"/>
    <w:link w:val="Cmsor2"/>
    <w:uiPriority w:val="9"/>
    <w:rsid w:val="000B2A58"/>
    <w:rPr>
      <w:rFonts w:asciiTheme="majorHAnsi" w:hAnsiTheme="majorHAnsi" w:eastAsiaTheme="majorEastAsia" w:cstheme="majorBidi"/>
      <w:b/>
      <w:i/>
      <w:szCs w:val="26"/>
    </w:rPr>
  </w:style>
  <w:style w:type="character" w:styleId="Cmsor3Char" w:customStyle="1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styleId="Cmsor4Char" w:customStyle="1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styleId="Cmsor5Char" w:customStyle="1">
    <w:name w:val="Címsor 5 Char"/>
    <w:basedOn w:val="Bekezdsalapbettpusa"/>
    <w:link w:val="Cmsor5"/>
    <w:uiPriority w:val="9"/>
    <w:rsid w:val="00A91CB2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Cmsor6Char" w:customStyle="1">
    <w:name w:val="Címsor 6 Char"/>
    <w:basedOn w:val="Bekezdsalapbettpusa"/>
    <w:link w:val="Cmsor6"/>
    <w:uiPriority w:val="9"/>
    <w:rsid w:val="00A91CB2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Cmsor7Char" w:customStyle="1">
    <w:name w:val="Címsor 7 Char"/>
    <w:basedOn w:val="Bekezdsalapbettpusa"/>
    <w:link w:val="Cmsor7"/>
    <w:uiPriority w:val="9"/>
    <w:rsid w:val="00A91CB2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Cmsor8Char" w:customStyle="1">
    <w:name w:val="Címsor 8 Char"/>
    <w:basedOn w:val="Bekezdsalapbettpusa"/>
    <w:link w:val="Cmsor8"/>
    <w:uiPriority w:val="9"/>
    <w:semiHidden/>
    <w:rsid w:val="00A91CB2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Cmsor9Char" w:customStyle="1">
    <w:name w:val="Címsor 9 Char"/>
    <w:basedOn w:val="Bekezdsalapbettpusa"/>
    <w:link w:val="Cmsor9"/>
    <w:uiPriority w:val="9"/>
    <w:semiHidden/>
    <w:rsid w:val="00A91CB2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styleId="listaszoveg" w:customStyle="1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hAnsi="Times New Roman" w:eastAsia="Times New Roman" w:cs="Times New Roman"/>
      <w:szCs w:val="24"/>
    </w:rPr>
  </w:style>
  <w:style w:type="paragraph" w:styleId="alcim" w:customStyle="1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hAnsi="Times New Roman" w:eastAsia="Times New Roman" w:cs="Times New Roman"/>
      <w:b/>
      <w:bCs/>
      <w:szCs w:val="28"/>
    </w:rPr>
  </w:style>
  <w:style w:type="paragraph" w:styleId="szoveg" w:customStyle="1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hAnsi="Times New Roman" w:eastAsia="Times New Roman" w:cs="Times New Roman"/>
      <w:szCs w:val="24"/>
    </w:rPr>
  </w:style>
  <w:style w:type="character" w:styleId="szovegChar" w:customStyle="1">
    <w:name w:val="szoveg Char"/>
    <w:link w:val="szoveg"/>
    <w:rsid w:val="001E632A"/>
    <w:rPr>
      <w:rFonts w:ascii="Times New Roman" w:hAnsi="Times New Roman" w:eastAsia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styleId="BuborkszvegChar" w:customStyle="1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styleId="torzsszoveg" w:customStyle="1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hAnsiTheme="majorHAnsi" w:eastAsiaTheme="minorEastAsia" w:cstheme="minorBidi"/>
      <w:color w:val="5A5A5A" w:themeColor="text1" w:themeTint="A5"/>
      <w:spacing w:val="15"/>
    </w:rPr>
  </w:style>
  <w:style w:type="character" w:styleId="AlcmChar" w:customStyle="1">
    <w:name w:val="Alcím Char"/>
    <w:basedOn w:val="Bekezdsalapbettpusa"/>
    <w:link w:val="Alcm"/>
    <w:uiPriority w:val="11"/>
    <w:rsid w:val="00371F65"/>
    <w:rPr>
      <w:rFonts w:asciiTheme="majorHAnsi" w:hAnsiTheme="majorHAnsi" w:eastAsiaTheme="minorEastAsia"/>
      <w:color w:val="5A5A5A" w:themeColor="text1" w:themeTint="A5"/>
      <w:spacing w:val="15"/>
    </w:rPr>
  </w:style>
  <w:style w:type="paragraph" w:styleId="FcmI" w:customStyle="1">
    <w:name w:val="_Főcím I"/>
    <w:basedOn w:val="Cm"/>
    <w:qFormat/>
    <w:rsid w:val="00F80430"/>
    <w:pPr>
      <w:keepNext/>
      <w:numPr>
        <w:numId w:val="2"/>
      </w:numPr>
      <w:spacing w:before="180" w:after="60"/>
      <w:jc w:val="center"/>
    </w:pPr>
    <w:rPr>
      <w:sz w:val="28"/>
    </w:rPr>
  </w:style>
  <w:style w:type="paragraph" w:styleId="Fcm" w:customStyle="1">
    <w:name w:val="_Főcím"/>
    <w:basedOn w:val="Cm"/>
    <w:qFormat/>
    <w:rsid w:val="001B7A60"/>
    <w:pPr>
      <w:pBdr>
        <w:bottom w:val="single" w:color="auto" w:sz="4" w:space="1"/>
      </w:pBdr>
      <w:jc w:val="center"/>
    </w:pPr>
    <w:rPr>
      <w:sz w:val="32"/>
    </w:rPr>
  </w:style>
  <w:style w:type="paragraph" w:styleId="adat" w:customStyle="1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styleId="adatB" w:customStyle="1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styleId="lfejChar" w:customStyle="1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styleId="llbChar" w:customStyle="1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styleId="adatChar" w:customStyle="1">
    <w:name w:val="_adat Char"/>
    <w:basedOn w:val="Bekezdsalapbettpusa"/>
    <w:link w:val="adat"/>
    <w:rsid w:val="00E61528"/>
    <w:rPr>
      <w:rFonts w:cstheme="minorHAnsi"/>
    </w:rPr>
  </w:style>
  <w:style w:type="character" w:styleId="adatBChar" w:customStyle="1">
    <w:name w:val="_adat_B Char"/>
    <w:basedOn w:val="adatChar"/>
    <w:link w:val="adatB"/>
    <w:rsid w:val="00E61528"/>
    <w:rPr>
      <w:rFonts w:cstheme="minorHAnsi"/>
      <w:b/>
    </w:rPr>
  </w:style>
  <w:style w:type="character" w:styleId="adatC" w:customStyle="1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styleId="Megemlts1" w:customStyle="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Feloldatlanmegemlts">
    <w:name w:val="Unresolved Mention"/>
    <w:basedOn w:val="Bekezdsalapbettpusa"/>
    <w:uiPriority w:val="99"/>
    <w:semiHidden/>
    <w:unhideWhenUsed/>
    <w:rsid w:val="00AE6BD7"/>
    <w:rPr>
      <w:color w:val="605E5C"/>
      <w:shd w:val="clear" w:color="auto" w:fill="E1DFDD"/>
    </w:rPr>
  </w:style>
  <w:style w:type="character" w:styleId="markedcontent" w:customStyle="1">
    <w:name w:val="markedcontent"/>
    <w:basedOn w:val="Bekezdsalapbettpusa"/>
    <w:rsid w:val="00AE6BD7"/>
  </w:style>
  <w:style w:type="paragraph" w:styleId="paragraph" w:customStyle="1">
    <w:name w:val="paragraph"/>
    <w:basedOn w:val="Norml"/>
    <w:rsid w:val="00AE6BD7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sz w:val="24"/>
      <w:szCs w:val="24"/>
      <w:lang w:eastAsia="hu-HU"/>
    </w:rPr>
  </w:style>
  <w:style w:type="character" w:styleId="normaltextrun" w:customStyle="1">
    <w:name w:val="normaltextrun"/>
    <w:basedOn w:val="Bekezdsalapbettpusa"/>
    <w:rsid w:val="00AE6BD7"/>
  </w:style>
  <w:style w:type="character" w:styleId="eop" w:customStyle="1">
    <w:name w:val="eop"/>
    <w:basedOn w:val="Bekezdsalapbettpusa"/>
    <w:rsid w:val="00AE6BD7"/>
  </w:style>
  <w:style w:type="character" w:styleId="contextualspellingandgrammarerror" w:customStyle="1">
    <w:name w:val="contextualspellingandgrammarerror"/>
    <w:basedOn w:val="Bekezdsalapbettpusa"/>
    <w:rsid w:val="00AE6BD7"/>
  </w:style>
  <w:style w:type="character" w:styleId="spellingerror" w:customStyle="1">
    <w:name w:val="spellingerror"/>
    <w:basedOn w:val="Bekezdsalapbettpusa"/>
    <w:rsid w:val="00AE6B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27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2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9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glossaryDocument" Target="glossary/document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yperlink" Target="%20http://www.ekt.bme.hu" TargetMode="Externa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5638543CC8477189CCCB82BCDCD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568EA-F5A7-4A31-9F6C-C4142CDA6C4E}"/>
      </w:docPartPr>
      <w:docPartBody>
        <w:p w:rsidR="00172FB2" w:rsidRDefault="00982473" w:rsidP="00982473">
          <w:pPr>
            <w:pStyle w:val="D35638543CC8477189CCCB82BCDCD8E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7BAC5936DA7D41BC8BCA6626849B0A3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9C377A3-7057-4E91-AA49-80EA15FCD9AF}"/>
      </w:docPartPr>
      <w:docPartBody>
        <w:p w:rsidR="00564A09" w:rsidRDefault="00640F06" w:rsidP="00640F06">
          <w:pPr>
            <w:pStyle w:val="7BAC5936DA7D41BC8BCA6626849B0A3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081F01FFFA148D2BEFB91005185480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922320E-F1B0-4030-9314-2B196C2927EF}"/>
      </w:docPartPr>
      <w:docPartBody>
        <w:p w:rsidR="00564A09" w:rsidRDefault="00640F06" w:rsidP="00640F06">
          <w:pPr>
            <w:pStyle w:val="3081F01FFFA148D2BEFB91005185480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156144F27D144EB83341CEE6876E1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76290D-3A53-4ABE-AD71-EEF872F7AAAC}"/>
      </w:docPartPr>
      <w:docPartBody>
        <w:p w:rsidR="00564A09" w:rsidRDefault="00640F06" w:rsidP="00640F06">
          <w:pPr>
            <w:pStyle w:val="8156144F27D144EB83341CEE6876E1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C42AD70FE07489DAE146E84ABC75D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157E9CC-5BEF-465E-B82C-1F3939341029}"/>
      </w:docPartPr>
      <w:docPartBody>
        <w:p w:rsidR="00412C22" w:rsidRDefault="00632C19" w:rsidP="00632C19">
          <w:pPr>
            <w:pStyle w:val="8C42AD70FE07489DAE146E84ABC75D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871F157C4C54796A953B255A99E464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91145D6-18BE-4E51-8E0A-BAFA42920631}"/>
      </w:docPartPr>
      <w:docPartBody>
        <w:p w:rsidR="00412C22" w:rsidRDefault="00632C19" w:rsidP="00632C19">
          <w:pPr>
            <w:pStyle w:val="4871F157C4C54796A953B255A99E464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7A800AF9B1AF470B9F16CDBF2366E87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36E4163-DB73-44C7-BA22-FF865E32B987}"/>
      </w:docPartPr>
      <w:docPartBody>
        <w:p w:rsidR="00000000" w:rsidRDefault="00D7017C" w:rsidP="00D7017C">
          <w:pPr>
            <w:pStyle w:val="7A800AF9B1AF470B9F16CDBF2366E872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0B0702"/>
    <w:rsid w:val="000D5934"/>
    <w:rsid w:val="000F33F7"/>
    <w:rsid w:val="0014050D"/>
    <w:rsid w:val="00172FB2"/>
    <w:rsid w:val="001B546E"/>
    <w:rsid w:val="00257D87"/>
    <w:rsid w:val="002A10FC"/>
    <w:rsid w:val="0033077A"/>
    <w:rsid w:val="00344D90"/>
    <w:rsid w:val="00387D1F"/>
    <w:rsid w:val="00412C22"/>
    <w:rsid w:val="004432A1"/>
    <w:rsid w:val="004A0DCA"/>
    <w:rsid w:val="004D1D97"/>
    <w:rsid w:val="00564A09"/>
    <w:rsid w:val="00632C19"/>
    <w:rsid w:val="00640F06"/>
    <w:rsid w:val="0073742A"/>
    <w:rsid w:val="00782458"/>
    <w:rsid w:val="007C1FDC"/>
    <w:rsid w:val="00822844"/>
    <w:rsid w:val="00856078"/>
    <w:rsid w:val="00860DA6"/>
    <w:rsid w:val="008A0B5E"/>
    <w:rsid w:val="0096674B"/>
    <w:rsid w:val="00982473"/>
    <w:rsid w:val="00A52803"/>
    <w:rsid w:val="00A6731A"/>
    <w:rsid w:val="00B30D53"/>
    <w:rsid w:val="00BE0A3B"/>
    <w:rsid w:val="00C832E0"/>
    <w:rsid w:val="00D7017C"/>
    <w:rsid w:val="00EC5953"/>
    <w:rsid w:val="00FA3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D7017C"/>
    <w:rPr>
      <w:color w:val="808080"/>
    </w:rPr>
  </w:style>
  <w:style w:type="paragraph" w:customStyle="1" w:styleId="8C42AD70FE07489DAE146E84ABC75D7F">
    <w:name w:val="8C42AD70FE07489DAE146E84ABC75D7F"/>
    <w:rsid w:val="00632C19"/>
    <w:rPr>
      <w:lang w:val="hu-HU" w:eastAsia="hu-HU"/>
    </w:rPr>
  </w:style>
  <w:style w:type="paragraph" w:customStyle="1" w:styleId="4871F157C4C54796A953B255A99E464C">
    <w:name w:val="4871F157C4C54796A953B255A99E464C"/>
    <w:rsid w:val="00632C19"/>
    <w:rPr>
      <w:lang w:val="hu-HU" w:eastAsia="hu-HU"/>
    </w:rPr>
  </w:style>
  <w:style w:type="paragraph" w:customStyle="1" w:styleId="D35638543CC8477189CCCB82BCDCD8EA">
    <w:name w:val="D35638543CC8477189CCCB82BCDCD8EA"/>
    <w:rsid w:val="00982473"/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7BAC5936DA7D41BC8BCA6626849B0A39">
    <w:name w:val="7BAC5936DA7D41BC8BCA6626849B0A39"/>
    <w:rsid w:val="00640F06"/>
    <w:rPr>
      <w:lang w:val="hu-HU" w:eastAsia="hu-HU"/>
    </w:rPr>
  </w:style>
  <w:style w:type="paragraph" w:customStyle="1" w:styleId="3081F01FFFA148D2BEFB91005185480C">
    <w:name w:val="3081F01FFFA148D2BEFB91005185480C"/>
    <w:rsid w:val="00640F06"/>
    <w:rPr>
      <w:lang w:val="hu-HU" w:eastAsia="hu-HU"/>
    </w:rPr>
  </w:style>
  <w:style w:type="paragraph" w:customStyle="1" w:styleId="8156144F27D144EB83341CEE6876E1FB">
    <w:name w:val="8156144F27D144EB83341CEE6876E1FB"/>
    <w:rsid w:val="00640F06"/>
    <w:rPr>
      <w:lang w:val="hu-HU" w:eastAsia="hu-HU"/>
    </w:rPr>
  </w:style>
  <w:style w:type="paragraph" w:customStyle="1" w:styleId="00AD0790218C4558840CC45E8CABD0EC">
    <w:name w:val="00AD0790218C4558840CC45E8CABD0EC"/>
    <w:rsid w:val="00D7017C"/>
    <w:rPr>
      <w:lang w:val="hu-HU" w:eastAsia="hu-HU"/>
    </w:rPr>
  </w:style>
  <w:style w:type="paragraph" w:customStyle="1" w:styleId="FE5030F57A924DB7AB338C1804204586">
    <w:name w:val="FE5030F57A924DB7AB338C1804204586"/>
    <w:rsid w:val="00D7017C"/>
    <w:rPr>
      <w:lang w:val="hu-HU" w:eastAsia="hu-HU"/>
    </w:rPr>
  </w:style>
  <w:style w:type="paragraph" w:customStyle="1" w:styleId="B30C7365095843368AD6D5894FC1E60B">
    <w:name w:val="B30C7365095843368AD6D5894FC1E60B"/>
    <w:rsid w:val="00D7017C"/>
    <w:rPr>
      <w:lang w:val="hu-HU" w:eastAsia="hu-HU"/>
    </w:rPr>
  </w:style>
  <w:style w:type="paragraph" w:customStyle="1" w:styleId="7A800AF9B1AF470B9F16CDBF2366E872">
    <w:name w:val="7A800AF9B1AF470B9F16CDBF2366E872"/>
    <w:rsid w:val="00D7017C"/>
    <w:rPr>
      <w:lang w:val="hu-HU" w:eastAsia="hu-HU"/>
    </w:rPr>
  </w:style>
  <w:style w:type="paragraph" w:customStyle="1" w:styleId="12949486A82145CDB9E3C0D9FD3B53B4">
    <w:name w:val="12949486A82145CDB9E3C0D9FD3B53B4"/>
    <w:rsid w:val="00D7017C"/>
    <w:rPr>
      <w:lang w:val="hu-HU" w:eastAsia="hu-HU"/>
    </w:rPr>
  </w:style>
  <w:style w:type="paragraph" w:customStyle="1" w:styleId="CE34F6EC2E9E44C5B4141D3DCE141B35">
    <w:name w:val="CE34F6EC2E9E44C5B4141D3DCE141B35"/>
    <w:rsid w:val="00D7017C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835E22-62A0-454B-8ADF-4D7455EF56F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BME GPK EG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antárgy adatlap</dc:title>
  <dc:creator>Bihari Péter;Strommer László;Pék Johanna</dc:creator>
  <lastModifiedBy>Dr. Lepel Adrienn</lastModifiedBy>
  <revision>9</revision>
  <lastPrinted>2016-04-18T11:21:00.0000000Z</lastPrinted>
  <dcterms:created xsi:type="dcterms:W3CDTF">2022-03-26T10:56:00.0000000Z</dcterms:created>
  <dcterms:modified xsi:type="dcterms:W3CDTF">2022-03-26T11:28:00.6077457Z</dcterms:modified>
</coreProperties>
</file>